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B3397" w14:textId="354E5E9F" w:rsidR="0047177B" w:rsidRDefault="004C2F6C" w:rsidP="0017717F">
      <w:pPr>
        <w:spacing w:after="60"/>
        <w:jc w:val="center"/>
      </w:pPr>
      <w:r w:rsidRPr="008B1FD9">
        <w:rPr>
          <w:b/>
          <w:spacing w:val="20"/>
          <w:sz w:val="28"/>
          <w:szCs w:val="28"/>
          <w:lang w:eastAsia="zh-CN"/>
        </w:rPr>
        <w:t>表</w:t>
      </w:r>
      <w:r w:rsidRPr="008B1FD9">
        <w:rPr>
          <w:b/>
          <w:sz w:val="28"/>
          <w:szCs w:val="28"/>
          <w:lang w:eastAsia="zh-CN"/>
        </w:rPr>
        <w:t>格</w:t>
      </w:r>
      <w:r w:rsidRPr="008B1FD9">
        <w:rPr>
          <w:b/>
          <w:sz w:val="28"/>
          <w:szCs w:val="28"/>
          <w:lang w:eastAsia="zh-CN"/>
        </w:rPr>
        <w:t xml:space="preserve"> Form </w:t>
      </w:r>
      <w:r w:rsidRPr="008B1FD9">
        <w:rPr>
          <w:b/>
          <w:sz w:val="28"/>
          <w:szCs w:val="28"/>
          <w:lang w:val="en-SG" w:eastAsia="zh-CN"/>
        </w:rPr>
        <w:t>(1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5387"/>
        <w:gridCol w:w="2264"/>
      </w:tblGrid>
      <w:tr w:rsidR="003F5B1C" w:rsidRPr="00043E21" w14:paraId="0AC60715" w14:textId="77777777" w:rsidTr="00DF466A">
        <w:tc>
          <w:tcPr>
            <w:tcW w:w="2263" w:type="dxa"/>
          </w:tcPr>
          <w:p w14:paraId="03132799" w14:textId="1E4C5EEB" w:rsidR="003F5B1C" w:rsidRPr="00043E21" w:rsidRDefault="0017717F" w:rsidP="0017717F">
            <w:pPr>
              <w:tabs>
                <w:tab w:val="left" w:pos="1650"/>
              </w:tabs>
              <w:jc w:val="right"/>
              <w:rPr>
                <w:b/>
                <w:bCs/>
                <w:position w:val="-2"/>
                <w:lang w:eastAsia="zh-CN"/>
              </w:rPr>
            </w:pPr>
            <w:r w:rsidRPr="0017717F">
              <w:rPr>
                <w:b/>
                <w:bCs/>
                <w:noProof/>
                <w:position w:val="-2"/>
                <w:lang w:eastAsia="zh-CN"/>
              </w:rPr>
              <w:drawing>
                <wp:inline distT="0" distB="0" distL="0" distR="0" wp14:anchorId="32A451F2" wp14:editId="64E887C1">
                  <wp:extent cx="648000" cy="718162"/>
                  <wp:effectExtent l="0" t="0" r="0" b="6350"/>
                  <wp:docPr id="18" name="Picture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AEB4B28-802C-4D87-8A6D-18276D1E375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>
                            <a:extLst>
                              <a:ext uri="{FF2B5EF4-FFF2-40B4-BE49-F238E27FC236}">
                                <a16:creationId xmlns:a16="http://schemas.microsoft.com/office/drawing/2014/main" id="{3AEB4B28-802C-4D87-8A6D-18276D1E375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000" cy="718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87" w:type="dxa"/>
          </w:tcPr>
          <w:p w14:paraId="5D57054A" w14:textId="77777777" w:rsidR="003F5B1C" w:rsidRPr="00043E21" w:rsidRDefault="003F5B1C" w:rsidP="003F5B1C">
            <w:pPr>
              <w:tabs>
                <w:tab w:val="left" w:pos="1650"/>
              </w:tabs>
              <w:jc w:val="center"/>
              <w:rPr>
                <w:rFonts w:asciiTheme="minorEastAsia" w:eastAsiaTheme="minorEastAsia" w:hAnsiTheme="minorEastAsia"/>
                <w:b/>
                <w:bCs/>
                <w:position w:val="-2"/>
                <w:sz w:val="28"/>
                <w:szCs w:val="28"/>
                <w:lang w:eastAsia="zh-CN"/>
              </w:rPr>
            </w:pPr>
            <w:r w:rsidRPr="00043E21">
              <w:rPr>
                <w:rFonts w:asciiTheme="minorEastAsia" w:eastAsiaTheme="minorEastAsia" w:hAnsiTheme="minorEastAsia"/>
                <w:b/>
                <w:bCs/>
                <w:position w:val="-2"/>
                <w:sz w:val="28"/>
                <w:szCs w:val="28"/>
                <w:lang w:eastAsia="zh-CN"/>
              </w:rPr>
              <w:t>新加坡武术龙狮总会 / 新加坡人民协会</w:t>
            </w:r>
          </w:p>
          <w:p w14:paraId="6808CE6F" w14:textId="77777777" w:rsidR="00DF466A" w:rsidRDefault="003F5B1C" w:rsidP="00DF466A">
            <w:pPr>
              <w:tabs>
                <w:tab w:val="left" w:pos="1650"/>
              </w:tabs>
              <w:jc w:val="center"/>
              <w:rPr>
                <w:rFonts w:asciiTheme="minorEastAsia" w:eastAsiaTheme="minorEastAsia" w:hAnsiTheme="minorEastAsia"/>
                <w:b/>
                <w:bCs/>
                <w:position w:val="-2"/>
                <w:lang w:eastAsia="zh-CN"/>
              </w:rPr>
            </w:pPr>
            <w:r w:rsidRPr="00043E21">
              <w:rPr>
                <w:rFonts w:asciiTheme="minorEastAsia" w:eastAsiaTheme="minorEastAsia" w:hAnsiTheme="minorEastAsia"/>
                <w:b/>
                <w:bCs/>
                <w:position w:val="-2"/>
                <w:lang w:eastAsia="zh-CN"/>
              </w:rPr>
              <w:t>联合主办</w:t>
            </w:r>
          </w:p>
          <w:p w14:paraId="10E2CFE2" w14:textId="41C7CA54" w:rsidR="003F5B1C" w:rsidRPr="00DF466A" w:rsidRDefault="00DF466A" w:rsidP="00DF466A">
            <w:pPr>
              <w:tabs>
                <w:tab w:val="left" w:pos="1650"/>
              </w:tabs>
              <w:jc w:val="center"/>
              <w:rPr>
                <w:rFonts w:asciiTheme="minorEastAsia" w:eastAsiaTheme="minorEastAsia" w:hAnsiTheme="minorEastAsia"/>
                <w:b/>
                <w:bCs/>
                <w:position w:val="-2"/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b/>
                <w:position w:val="1"/>
                <w:sz w:val="28"/>
                <w:szCs w:val="28"/>
                <w:lang w:eastAsia="zh-CN"/>
              </w:rPr>
              <w:t>2</w:t>
            </w:r>
            <w:r>
              <w:rPr>
                <w:rFonts w:asciiTheme="minorEastAsia" w:eastAsiaTheme="minorEastAsia" w:hAnsiTheme="minorEastAsia"/>
                <w:b/>
                <w:position w:val="1"/>
                <w:sz w:val="28"/>
                <w:szCs w:val="28"/>
                <w:lang w:eastAsia="zh-CN"/>
              </w:rPr>
              <w:t>02</w:t>
            </w:r>
            <w:r w:rsidR="00CA5753">
              <w:rPr>
                <w:rFonts w:asciiTheme="minorEastAsia" w:eastAsiaTheme="minorEastAsia" w:hAnsiTheme="minorEastAsia"/>
                <w:b/>
                <w:position w:val="1"/>
                <w:sz w:val="28"/>
                <w:szCs w:val="28"/>
                <w:lang w:eastAsia="zh-CN"/>
              </w:rPr>
              <w:t>4</w:t>
            </w:r>
            <w:r w:rsidR="003F5B1C" w:rsidRPr="00043E21">
              <w:rPr>
                <w:rFonts w:asciiTheme="minorEastAsia" w:eastAsiaTheme="minorEastAsia" w:hAnsiTheme="minorEastAsia"/>
                <w:b/>
                <w:position w:val="1"/>
                <w:sz w:val="28"/>
                <w:szCs w:val="28"/>
                <w:lang w:eastAsia="zh-CN"/>
              </w:rPr>
              <w:t>新春佳节舞狮采</w:t>
            </w:r>
            <w:r w:rsidR="003F5B1C" w:rsidRPr="00043E21">
              <w:rPr>
                <w:rFonts w:asciiTheme="minorEastAsia" w:eastAsiaTheme="minorEastAsia" w:hAnsiTheme="minorEastAsia"/>
                <w:b/>
                <w:spacing w:val="-80"/>
                <w:position w:val="1"/>
                <w:sz w:val="28"/>
                <w:szCs w:val="28"/>
                <w:lang w:eastAsia="zh-CN"/>
              </w:rPr>
              <w:t xml:space="preserve">青  </w:t>
            </w:r>
            <w:r>
              <w:rPr>
                <w:rFonts w:asciiTheme="minorEastAsia" w:eastAsiaTheme="minorEastAsia" w:hAnsiTheme="minorEastAsia"/>
                <w:b/>
                <w:spacing w:val="-80"/>
                <w:position w:val="1"/>
                <w:sz w:val="28"/>
                <w:szCs w:val="28"/>
                <w:lang w:eastAsia="zh-CN"/>
              </w:rPr>
              <w:t xml:space="preserve">        </w:t>
            </w:r>
            <w:r>
              <w:rPr>
                <w:rFonts w:asciiTheme="minorEastAsia" w:eastAsiaTheme="minorEastAsia" w:hAnsiTheme="minorEastAsia"/>
                <w:b/>
                <w:spacing w:val="-80"/>
                <w:position w:val="1"/>
                <w:lang w:eastAsia="zh-CN"/>
              </w:rPr>
              <w:t xml:space="preserve"> </w:t>
            </w:r>
          </w:p>
        </w:tc>
        <w:tc>
          <w:tcPr>
            <w:tcW w:w="2264" w:type="dxa"/>
          </w:tcPr>
          <w:p w14:paraId="684DC687" w14:textId="062FEB47" w:rsidR="003F5B1C" w:rsidRPr="00043E21" w:rsidRDefault="0017717F" w:rsidP="00AC6CD0">
            <w:pPr>
              <w:tabs>
                <w:tab w:val="left" w:pos="1650"/>
              </w:tabs>
              <w:rPr>
                <w:b/>
                <w:bCs/>
                <w:position w:val="-2"/>
                <w:lang w:eastAsia="zh-CN"/>
              </w:rPr>
            </w:pPr>
            <w:r w:rsidRPr="0017717F">
              <w:rPr>
                <w:b/>
                <w:bCs/>
                <w:noProof/>
                <w:position w:val="-2"/>
                <w:lang w:eastAsia="zh-CN"/>
              </w:rPr>
              <w:drawing>
                <wp:inline distT="0" distB="0" distL="0" distR="0" wp14:anchorId="7761AAE0" wp14:editId="1CAD5CDC">
                  <wp:extent cx="774700" cy="679652"/>
                  <wp:effectExtent l="0" t="0" r="6350" b="6350"/>
                  <wp:docPr id="29" name="Picture 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AF9810-EA2A-4A0F-A605-1E88D7B74B1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8">
                            <a:extLst>
                              <a:ext uri="{FF2B5EF4-FFF2-40B4-BE49-F238E27FC236}">
                                <a16:creationId xmlns:a16="http://schemas.microsoft.com/office/drawing/2014/main" id="{BBAF9810-EA2A-4A0F-A605-1E88D7B74B1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/>
                          <a:srcRect l="24348" t="10077" r="23912" b="9227"/>
                          <a:stretch/>
                        </pic:blipFill>
                        <pic:spPr>
                          <a:xfrm>
                            <a:off x="0" y="0"/>
                            <a:ext cx="779343" cy="683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13E09F" w14:textId="4787C1E0" w:rsidR="00976E9B" w:rsidRDefault="00A30746" w:rsidP="003F5B1C">
      <w:pPr>
        <w:tabs>
          <w:tab w:val="left" w:pos="1668"/>
        </w:tabs>
        <w:rPr>
          <w:b/>
          <w:lang w:val="en-SG" w:eastAsia="zh-CN"/>
        </w:rPr>
      </w:pPr>
      <w:r w:rsidRPr="00043E21">
        <w:rPr>
          <w:b/>
          <w:lang w:val="en-SG" w:eastAsia="zh-CN"/>
        </w:rPr>
        <w:tab/>
        <w:t xml:space="preserve"> </w:t>
      </w:r>
      <w:r w:rsidR="006A4DB7">
        <w:rPr>
          <w:b/>
          <w:lang w:val="en-SG" w:eastAsia="zh-CN"/>
        </w:rPr>
        <w:tab/>
      </w:r>
      <w:r w:rsidR="006A4DB7">
        <w:rPr>
          <w:b/>
          <w:lang w:val="en-SG" w:eastAsia="zh-CN"/>
        </w:rPr>
        <w:tab/>
      </w:r>
      <w:r w:rsidR="004C2F6C" w:rsidRPr="00043E21">
        <w:rPr>
          <w:b/>
          <w:spacing w:val="20"/>
          <w:lang w:eastAsia="zh-CN"/>
        </w:rPr>
        <w:t>申请</w:t>
      </w:r>
      <w:r w:rsidR="00043E21" w:rsidRPr="00043E21">
        <w:rPr>
          <w:b/>
          <w:lang w:val="en-SG" w:eastAsia="zh-CN"/>
        </w:rPr>
        <w:t>采青准证</w:t>
      </w:r>
      <w:r w:rsidRPr="00043E21">
        <w:rPr>
          <w:b/>
          <w:lang w:val="en-SG" w:eastAsia="zh-CN"/>
        </w:rPr>
        <w:t xml:space="preserve">Application for </w:t>
      </w:r>
      <w:proofErr w:type="spellStart"/>
      <w:r w:rsidR="000C6FD1" w:rsidRPr="00043E21">
        <w:rPr>
          <w:b/>
          <w:lang w:val="en-SG" w:eastAsia="zh-CN"/>
        </w:rPr>
        <w:t>Caiqing</w:t>
      </w:r>
      <w:proofErr w:type="spellEnd"/>
      <w:r w:rsidR="000C6FD1" w:rsidRPr="00043E21">
        <w:rPr>
          <w:b/>
          <w:lang w:val="en-SG" w:eastAsia="zh-CN"/>
        </w:rPr>
        <w:t xml:space="preserve"> Permit</w:t>
      </w:r>
    </w:p>
    <w:p w14:paraId="7C2F5B01" w14:textId="77777777" w:rsidR="00043E21" w:rsidRPr="00535C1E" w:rsidRDefault="00043E21" w:rsidP="003F5B1C">
      <w:pPr>
        <w:tabs>
          <w:tab w:val="left" w:pos="1668"/>
        </w:tabs>
        <w:rPr>
          <w:b/>
          <w:sz w:val="12"/>
          <w:szCs w:val="12"/>
          <w:lang w:val="en-SG" w:eastAsia="zh-C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05"/>
        <w:gridCol w:w="567"/>
        <w:gridCol w:w="851"/>
        <w:gridCol w:w="2126"/>
        <w:gridCol w:w="2126"/>
        <w:gridCol w:w="2126"/>
      </w:tblGrid>
      <w:tr w:rsidR="0051342A" w:rsidRPr="00043E21" w14:paraId="475C6F7F" w14:textId="77777777" w:rsidTr="00B317BD">
        <w:trPr>
          <w:trHeight w:val="410"/>
        </w:trPr>
        <w:tc>
          <w:tcPr>
            <w:tcW w:w="24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9250D" w14:textId="77777777" w:rsidR="0051342A" w:rsidRDefault="0051342A" w:rsidP="00AC6CD0">
            <w:pPr>
              <w:rPr>
                <w:rFonts w:eastAsia="FZZhunYuan-M02S"/>
                <w:lang w:eastAsia="zh-CN"/>
              </w:rPr>
            </w:pPr>
            <w:r w:rsidRPr="00043E21">
              <w:rPr>
                <w:rFonts w:eastAsia="FZZhunYuan-M02S"/>
                <w:lang w:eastAsia="zh-CN"/>
              </w:rPr>
              <w:t>申请准证团体名称</w:t>
            </w:r>
          </w:p>
          <w:p w14:paraId="554445CE" w14:textId="11CE2A3E" w:rsidR="0051342A" w:rsidRPr="00043E21" w:rsidRDefault="0051342A" w:rsidP="00AC6CD0">
            <w:pPr>
              <w:rPr>
                <w:rFonts w:eastAsia="FZZhunYuan-M02S"/>
                <w:lang w:eastAsia="zh-CN"/>
              </w:rPr>
            </w:pPr>
            <w:proofErr w:type="spellStart"/>
            <w:r w:rsidRPr="00043E21">
              <w:rPr>
                <w:rFonts w:eastAsia="FZHei-B01S"/>
                <w:position w:val="2"/>
                <w:lang w:eastAsia="zh-CN"/>
              </w:rPr>
              <w:t>Organi</w:t>
            </w:r>
            <w:r w:rsidR="00344764">
              <w:rPr>
                <w:rFonts w:eastAsia="FZHei-B01S"/>
                <w:position w:val="2"/>
                <w:lang w:eastAsia="zh-CN"/>
              </w:rPr>
              <w:t>s</w:t>
            </w:r>
            <w:r w:rsidRPr="00043E21">
              <w:rPr>
                <w:rFonts w:eastAsia="FZHei-B01S"/>
                <w:position w:val="2"/>
                <w:lang w:eastAsia="zh-CN"/>
              </w:rPr>
              <w:t>ation</w:t>
            </w:r>
            <w:proofErr w:type="spellEnd"/>
            <w:r w:rsidRPr="00043E21">
              <w:rPr>
                <w:rFonts w:eastAsia="FZHei-B01S"/>
                <w:position w:val="2"/>
                <w:lang w:eastAsia="zh-CN"/>
              </w:rPr>
              <w:t xml:space="preserve"> Name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ABE576" w14:textId="77777777" w:rsidR="0051342A" w:rsidRDefault="0051342A" w:rsidP="00AC6CD0">
            <w:pPr>
              <w:rPr>
                <w:rFonts w:eastAsia="FZHei-B01S"/>
                <w:position w:val="2"/>
                <w:lang w:eastAsia="zh-CN"/>
              </w:rPr>
            </w:pPr>
            <w:r w:rsidRPr="00043E21">
              <w:rPr>
                <w:rFonts w:eastAsia="FZZhunYuan-M02S"/>
                <w:lang w:eastAsia="zh-CN"/>
              </w:rPr>
              <w:t>中</w:t>
            </w:r>
            <w:r>
              <w:rPr>
                <w:rFonts w:eastAsia="FZZhunYuan-M02S" w:hint="eastAsia"/>
                <w:lang w:eastAsia="zh-CN"/>
              </w:rPr>
              <w:t xml:space="preserve"> </w:t>
            </w:r>
            <w:r w:rsidRPr="00043E21">
              <w:rPr>
                <w:rFonts w:eastAsia="FZHei-B01S"/>
                <w:position w:val="2"/>
                <w:lang w:eastAsia="zh-CN"/>
              </w:rPr>
              <w:t>Chinese</w:t>
            </w:r>
          </w:p>
        </w:tc>
        <w:tc>
          <w:tcPr>
            <w:tcW w:w="637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CF9A39" w14:textId="4351E2EA" w:rsidR="0051342A" w:rsidRPr="00043E21" w:rsidRDefault="0051342A" w:rsidP="00AC6CD0">
            <w:pPr>
              <w:rPr>
                <w:rFonts w:eastAsia="FZHei-B01S"/>
                <w:position w:val="-1"/>
                <w:lang w:eastAsia="zh-CN"/>
              </w:rPr>
            </w:pPr>
          </w:p>
        </w:tc>
      </w:tr>
      <w:tr w:rsidR="0051342A" w:rsidRPr="00043E21" w14:paraId="4EF04C42" w14:textId="77777777" w:rsidTr="0051342A">
        <w:trPr>
          <w:trHeight w:val="222"/>
        </w:trPr>
        <w:tc>
          <w:tcPr>
            <w:tcW w:w="24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3EA26" w14:textId="77777777" w:rsidR="0051342A" w:rsidRPr="00043E21" w:rsidRDefault="0051342A" w:rsidP="00AC6CD0">
            <w:pPr>
              <w:rPr>
                <w:rFonts w:eastAsia="FZZhunYuan-M02S"/>
                <w:lang w:eastAsia="zh-CN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BDB94" w14:textId="377AF9D5" w:rsidR="0051342A" w:rsidRPr="00043E21" w:rsidRDefault="0051342A" w:rsidP="00AC6CD0">
            <w:pPr>
              <w:rPr>
                <w:rFonts w:eastAsia="FZZhunYuan-M02S"/>
                <w:lang w:eastAsia="zh-CN"/>
              </w:rPr>
            </w:pPr>
            <w:r w:rsidRPr="00043E21">
              <w:rPr>
                <w:rFonts w:eastAsia="FZZhunYuan-M02S"/>
                <w:lang w:eastAsia="zh-CN"/>
              </w:rPr>
              <w:t>英</w:t>
            </w:r>
            <w:r w:rsidRPr="00043E21">
              <w:rPr>
                <w:rFonts w:eastAsia="FZHei-B01S"/>
                <w:position w:val="2"/>
                <w:lang w:eastAsia="zh-CN"/>
              </w:rPr>
              <w:t>English</w:t>
            </w:r>
          </w:p>
        </w:tc>
        <w:tc>
          <w:tcPr>
            <w:tcW w:w="637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A6422" w14:textId="0C142854" w:rsidR="0051342A" w:rsidRPr="00043E21" w:rsidRDefault="0051342A" w:rsidP="00AC6CD0">
            <w:pPr>
              <w:rPr>
                <w:rFonts w:eastAsia="FZZhunYuan-M02S"/>
                <w:lang w:eastAsia="zh-CN"/>
              </w:rPr>
            </w:pPr>
          </w:p>
        </w:tc>
      </w:tr>
      <w:tr w:rsidR="00043E21" w:rsidRPr="00043E21" w14:paraId="39E1D636" w14:textId="77777777" w:rsidTr="008B1FD9">
        <w:trPr>
          <w:trHeight w:val="737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vAlign w:val="center"/>
          </w:tcPr>
          <w:p w14:paraId="1530F82D" w14:textId="06CAFA8C" w:rsidR="00043E21" w:rsidRPr="00043E21" w:rsidRDefault="00043E21" w:rsidP="0057443C">
            <w:pPr>
              <w:rPr>
                <w:rFonts w:eastAsia="FZZhunYuan-M02S"/>
                <w:lang w:eastAsia="zh-CN"/>
              </w:rPr>
            </w:pPr>
            <w:r w:rsidRPr="00043E21">
              <w:rPr>
                <w:rFonts w:eastAsia="FZZhunYuan-M02S"/>
                <w:lang w:eastAsia="zh-CN"/>
              </w:rPr>
              <w:t>社团</w:t>
            </w:r>
            <w:r w:rsidRPr="00043E21">
              <w:rPr>
                <w:rFonts w:eastAsia="FZZhunYuan-M02S"/>
                <w:lang w:val="en-SG" w:eastAsia="zh-CN"/>
              </w:rPr>
              <w:t>/</w:t>
            </w:r>
            <w:r w:rsidRPr="00043E21">
              <w:rPr>
                <w:rFonts w:eastAsia="FZZhunYuan-M02S"/>
                <w:lang w:eastAsia="zh-CN"/>
              </w:rPr>
              <w:t>商业注册号码</w:t>
            </w:r>
          </w:p>
          <w:p w14:paraId="12AD8076" w14:textId="77E43F88" w:rsidR="00043E21" w:rsidRPr="00043E21" w:rsidRDefault="005E55EF" w:rsidP="0057443C">
            <w:pPr>
              <w:rPr>
                <w:rFonts w:eastAsia="FZHei-B01S"/>
                <w:position w:val="2"/>
                <w:lang w:eastAsia="zh-CN"/>
              </w:rPr>
            </w:pPr>
            <w:r>
              <w:rPr>
                <w:rFonts w:eastAsia="FZHei-B01S"/>
                <w:position w:val="2"/>
                <w:lang w:eastAsia="zh-CN"/>
              </w:rPr>
              <w:t>ROS/ACRA</w:t>
            </w:r>
            <w:r w:rsidR="00043E21" w:rsidRPr="00043E21">
              <w:rPr>
                <w:rFonts w:eastAsia="FZHei-B01S"/>
                <w:position w:val="2"/>
                <w:lang w:eastAsia="zh-CN"/>
              </w:rPr>
              <w:t xml:space="preserve"> UEN No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vAlign w:val="center"/>
          </w:tcPr>
          <w:p w14:paraId="07E92E84" w14:textId="77777777" w:rsidR="00043E21" w:rsidRPr="00043E21" w:rsidRDefault="00043E21" w:rsidP="0057443C">
            <w:pPr>
              <w:rPr>
                <w:rFonts w:eastAsia="FZHei-B01S"/>
                <w:position w:val="-1"/>
                <w:lang w:eastAsia="zh-CN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vAlign w:val="center"/>
          </w:tcPr>
          <w:p w14:paraId="4D91AE72" w14:textId="0FC3FDEB" w:rsidR="00043E21" w:rsidRPr="00043E21" w:rsidRDefault="00043E21" w:rsidP="00043E21">
            <w:pPr>
              <w:rPr>
                <w:rFonts w:eastAsia="FZZhunYuan-M02S"/>
                <w:lang w:eastAsia="zh-CN"/>
              </w:rPr>
            </w:pPr>
            <w:r w:rsidRPr="00043E21">
              <w:rPr>
                <w:rFonts w:eastAsia="FZZhunYuan-M02S"/>
                <w:lang w:eastAsia="zh-CN"/>
              </w:rPr>
              <w:t>会员号码</w:t>
            </w:r>
          </w:p>
          <w:p w14:paraId="17AA2418" w14:textId="271921F2" w:rsidR="00043E21" w:rsidRPr="00043E21" w:rsidRDefault="00043E21" w:rsidP="0047177B">
            <w:pPr>
              <w:rPr>
                <w:rFonts w:eastAsia="FZHei-B01S"/>
                <w:position w:val="-1"/>
                <w:lang w:eastAsia="zh-CN"/>
              </w:rPr>
            </w:pPr>
            <w:r w:rsidRPr="00043E21">
              <w:rPr>
                <w:rFonts w:eastAsia="FZHei-B01S"/>
                <w:position w:val="2"/>
                <w:lang w:eastAsia="zh-CN"/>
              </w:rPr>
              <w:t>M</w:t>
            </w:r>
            <w:r w:rsidR="004A20A9">
              <w:rPr>
                <w:rFonts w:eastAsia="FZHei-B01S"/>
                <w:position w:val="2"/>
                <w:lang w:eastAsia="zh-CN"/>
              </w:rPr>
              <w:t>ember</w:t>
            </w:r>
            <w:r w:rsidRPr="00043E21">
              <w:rPr>
                <w:rFonts w:eastAsia="FZHei-B01S"/>
                <w:position w:val="2"/>
                <w:lang w:eastAsia="zh-CN"/>
              </w:rPr>
              <w:t>ship No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vAlign w:val="center"/>
          </w:tcPr>
          <w:p w14:paraId="2525E57E" w14:textId="18D39433" w:rsidR="00043E21" w:rsidRPr="00043E21" w:rsidRDefault="00043E21" w:rsidP="0057443C">
            <w:pPr>
              <w:rPr>
                <w:rFonts w:eastAsia="FZHei-B01S"/>
                <w:position w:val="-1"/>
                <w:lang w:eastAsia="zh-CN"/>
              </w:rPr>
            </w:pPr>
          </w:p>
        </w:tc>
      </w:tr>
      <w:tr w:rsidR="001201C9" w:rsidRPr="00043E21" w14:paraId="12E62A51" w14:textId="77777777" w:rsidTr="008B1FD9">
        <w:trPr>
          <w:trHeight w:val="625"/>
        </w:trPr>
        <w:tc>
          <w:tcPr>
            <w:tcW w:w="2972" w:type="dxa"/>
            <w:gridSpan w:val="2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vAlign w:val="center"/>
          </w:tcPr>
          <w:p w14:paraId="42F9717E" w14:textId="3B2C8B12" w:rsidR="001201C9" w:rsidRPr="00043E21" w:rsidRDefault="001201C9" w:rsidP="001201C9">
            <w:pPr>
              <w:rPr>
                <w:rFonts w:eastAsia="FZZhunYuan-M02S"/>
                <w:lang w:eastAsia="zh-CN"/>
              </w:rPr>
            </w:pPr>
            <w:r w:rsidRPr="00043E21">
              <w:rPr>
                <w:rFonts w:eastAsia="FZZhunYuan-M02S"/>
                <w:lang w:eastAsia="zh-CN"/>
              </w:rPr>
              <w:t>通讯地址</w:t>
            </w:r>
            <w:r>
              <w:rPr>
                <w:rFonts w:eastAsia="FZZhunYuan-M02S" w:hint="eastAsia"/>
                <w:lang w:eastAsia="zh-CN"/>
              </w:rPr>
              <w:t xml:space="preserve"> </w:t>
            </w:r>
            <w:r w:rsidRPr="00043E21">
              <w:rPr>
                <w:rFonts w:eastAsia="FZHei-B01S"/>
                <w:position w:val="2"/>
                <w:lang w:eastAsia="zh-CN"/>
              </w:rPr>
              <w:t>Mailing Address:</w:t>
            </w:r>
          </w:p>
        </w:tc>
        <w:tc>
          <w:tcPr>
            <w:tcW w:w="7229" w:type="dxa"/>
            <w:gridSpan w:val="4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vAlign w:val="center"/>
          </w:tcPr>
          <w:p w14:paraId="7600B39C" w14:textId="2B3EAFFF" w:rsidR="001201C9" w:rsidRPr="00043E21" w:rsidRDefault="001201C9" w:rsidP="001201C9">
            <w:pPr>
              <w:rPr>
                <w:rFonts w:eastAsia="FZHei-B01S"/>
                <w:position w:val="2"/>
                <w:lang w:eastAsia="zh-CN"/>
              </w:rPr>
            </w:pPr>
          </w:p>
        </w:tc>
      </w:tr>
    </w:tbl>
    <w:p w14:paraId="2E89C2BE" w14:textId="6586CACA" w:rsidR="001201C9" w:rsidRDefault="001201C9" w:rsidP="00AC6CD0">
      <w:pPr>
        <w:rPr>
          <w:rFonts w:eastAsia="FZHei-B01S"/>
          <w:lang w:eastAsia="zh-CN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3515"/>
        <w:gridCol w:w="3714"/>
      </w:tblGrid>
      <w:tr w:rsidR="00DB308B" w:rsidRPr="00043E21" w14:paraId="23F67F25" w14:textId="77777777" w:rsidTr="00CA796B">
        <w:trPr>
          <w:cantSplit/>
          <w:trHeight w:val="454"/>
        </w:trPr>
        <w:tc>
          <w:tcPr>
            <w:tcW w:w="1020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EA98D8" w14:textId="6F1ACA13" w:rsidR="00DB308B" w:rsidRPr="00043E21" w:rsidRDefault="00DB308B" w:rsidP="0032555D">
            <w:pPr>
              <w:rPr>
                <w:rFonts w:eastAsia="FZZhunYuan-M02S"/>
                <w:lang w:eastAsia="zh-CN"/>
              </w:rPr>
            </w:pPr>
            <w:r w:rsidRPr="00043E21">
              <w:rPr>
                <w:rFonts w:eastAsia="FZZhunYuan-M02S"/>
                <w:lang w:eastAsia="zh-CN"/>
              </w:rPr>
              <w:t>负责人</w:t>
            </w:r>
            <w:r>
              <w:rPr>
                <w:rFonts w:eastAsia="FZZhunYuan-M02S"/>
                <w:lang w:eastAsia="zh-CN"/>
              </w:rPr>
              <w:t>Persons In-charge</w:t>
            </w:r>
          </w:p>
        </w:tc>
      </w:tr>
      <w:tr w:rsidR="00DB308B" w:rsidRPr="00043E21" w14:paraId="50A65785" w14:textId="77777777" w:rsidTr="00CA796B">
        <w:trPr>
          <w:cantSplit/>
          <w:trHeight w:val="283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F672C17" w14:textId="77777777" w:rsidR="00DB308B" w:rsidRPr="00043E21" w:rsidRDefault="00DB308B" w:rsidP="00AC6CD0">
            <w:pPr>
              <w:rPr>
                <w:rFonts w:eastAsia="FZZhunYuan-M02S"/>
                <w:lang w:eastAsia="zh-CN"/>
              </w:rPr>
            </w:pPr>
            <w:r w:rsidRPr="00043E21">
              <w:rPr>
                <w:rFonts w:eastAsia="FZZhunYuan-M02S"/>
                <w:lang w:eastAsia="zh-CN"/>
              </w:rPr>
              <w:t>中文姓名</w:t>
            </w:r>
            <w:r w:rsidRPr="00043E21">
              <w:rPr>
                <w:rFonts w:eastAsia="FZZhunYuan-M02S"/>
                <w:lang w:eastAsia="zh-CN"/>
              </w:rPr>
              <w:t>Name in Chinese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FFCB4D1" w14:textId="3CB17876" w:rsidR="00DB308B" w:rsidRPr="00043E21" w:rsidRDefault="00DB308B" w:rsidP="00AC6CD0">
            <w:pPr>
              <w:rPr>
                <w:rFonts w:eastAsia="FZZhunYuan-M02S"/>
                <w:lang w:eastAsia="zh-CN"/>
              </w:rPr>
            </w:pPr>
            <w:r w:rsidRPr="00043E21">
              <w:rPr>
                <w:rFonts w:eastAsia="FZZhunYuan-M02S"/>
                <w:lang w:eastAsia="zh-CN"/>
              </w:rPr>
              <w:t>英文姓名</w:t>
            </w:r>
            <w:r w:rsidRPr="00043E21">
              <w:rPr>
                <w:rFonts w:eastAsia="FZZhunYuan-M02S"/>
                <w:lang w:eastAsia="zh-CN"/>
              </w:rPr>
              <w:t>Name in English</w:t>
            </w:r>
          </w:p>
        </w:tc>
        <w:tc>
          <w:tcPr>
            <w:tcW w:w="371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377A949" w14:textId="0E3846B1" w:rsidR="00DB308B" w:rsidRPr="00043E21" w:rsidRDefault="00DB308B" w:rsidP="00AC6CD0">
            <w:pPr>
              <w:rPr>
                <w:rFonts w:eastAsia="FZZhunYuan-M02S"/>
                <w:lang w:eastAsia="zh-CN"/>
              </w:rPr>
            </w:pPr>
            <w:r w:rsidRPr="00043E21">
              <w:rPr>
                <w:rFonts w:eastAsia="FZZhunYuan-M02S"/>
                <w:lang w:eastAsia="zh-CN"/>
              </w:rPr>
              <w:t>居民证号码</w:t>
            </w:r>
            <w:r w:rsidRPr="00043E21">
              <w:rPr>
                <w:rFonts w:eastAsia="FZZhunYuan-M02S"/>
                <w:lang w:eastAsia="zh-CN"/>
              </w:rPr>
              <w:t>NRIC No.</w:t>
            </w:r>
          </w:p>
        </w:tc>
      </w:tr>
      <w:tr w:rsidR="00DB308B" w:rsidRPr="00043E21" w14:paraId="0B96D0B2" w14:textId="77777777" w:rsidTr="00CA796B">
        <w:trPr>
          <w:cantSplit/>
          <w:trHeight w:val="397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BD2CD" w14:textId="77777777" w:rsidR="00DB308B" w:rsidRPr="00043E21" w:rsidRDefault="00DB308B" w:rsidP="00AC6CD0">
            <w:pPr>
              <w:rPr>
                <w:rFonts w:eastAsia="FZZhunYuan-M02S"/>
                <w:lang w:eastAsia="zh-CN"/>
              </w:rPr>
            </w:pPr>
          </w:p>
        </w:tc>
        <w:tc>
          <w:tcPr>
            <w:tcW w:w="3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2E7EC" w14:textId="77777777" w:rsidR="00DB308B" w:rsidRPr="00043E21" w:rsidRDefault="00DB308B" w:rsidP="00AC6CD0">
            <w:pPr>
              <w:rPr>
                <w:rFonts w:eastAsia="FZZhunYuan-M02S"/>
                <w:lang w:eastAsia="zh-CN"/>
              </w:rPr>
            </w:pPr>
          </w:p>
        </w:tc>
        <w:tc>
          <w:tcPr>
            <w:tcW w:w="37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B95B" w14:textId="22B717E1" w:rsidR="00DB308B" w:rsidRPr="00043E21" w:rsidRDefault="00DB308B" w:rsidP="00AC6CD0">
            <w:pPr>
              <w:rPr>
                <w:rFonts w:eastAsia="FZZhunYuan-M02S"/>
                <w:lang w:eastAsia="zh-CN"/>
              </w:rPr>
            </w:pPr>
          </w:p>
        </w:tc>
      </w:tr>
      <w:tr w:rsidR="00DB308B" w:rsidRPr="00043E21" w14:paraId="3B424A66" w14:textId="77777777" w:rsidTr="00CA796B">
        <w:trPr>
          <w:cantSplit/>
          <w:trHeight w:val="425"/>
        </w:trPr>
        <w:tc>
          <w:tcPr>
            <w:tcW w:w="648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A7AE93E" w14:textId="77777777" w:rsidR="00DB308B" w:rsidRPr="00043E21" w:rsidRDefault="00DB308B" w:rsidP="00AC6CD0">
            <w:pPr>
              <w:rPr>
                <w:rFonts w:eastAsia="FZZhunYuan-M02S"/>
                <w:lang w:eastAsia="zh-CN"/>
              </w:rPr>
            </w:pPr>
            <w:r w:rsidRPr="00043E21">
              <w:rPr>
                <w:rFonts w:eastAsia="FZZhunYuan-M02S"/>
                <w:lang w:eastAsia="zh-CN"/>
              </w:rPr>
              <w:t>电邮地址</w:t>
            </w:r>
            <w:r w:rsidRPr="00043E21">
              <w:rPr>
                <w:rFonts w:eastAsia="FZZhunYuan-M02S"/>
                <w:lang w:eastAsia="zh-CN"/>
              </w:rPr>
              <w:t>Email Address</w:t>
            </w:r>
          </w:p>
        </w:tc>
        <w:tc>
          <w:tcPr>
            <w:tcW w:w="371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29E3ACA" w14:textId="381E7DD3" w:rsidR="00DB308B" w:rsidRPr="00043E21" w:rsidRDefault="00DB308B" w:rsidP="00AC6CD0">
            <w:pPr>
              <w:rPr>
                <w:rFonts w:eastAsia="FZZhunYuan-M02S"/>
                <w:lang w:eastAsia="zh-CN"/>
              </w:rPr>
            </w:pPr>
            <w:r>
              <w:rPr>
                <w:rFonts w:eastAsia="FZZhunYuan-M02S" w:hint="eastAsia"/>
                <w:lang w:eastAsia="zh-CN"/>
              </w:rPr>
              <w:t>手机号码</w:t>
            </w:r>
            <w:r w:rsidRPr="00043E21">
              <w:rPr>
                <w:rFonts w:eastAsia="FZZhunYuan-M02S"/>
                <w:lang w:eastAsia="zh-CN"/>
              </w:rPr>
              <w:t>Mobile Phone No.</w:t>
            </w:r>
          </w:p>
        </w:tc>
      </w:tr>
      <w:tr w:rsidR="00DB308B" w:rsidRPr="00043E21" w14:paraId="7A54425A" w14:textId="77777777" w:rsidTr="00CA796B">
        <w:trPr>
          <w:cantSplit/>
          <w:trHeight w:val="425"/>
        </w:trPr>
        <w:tc>
          <w:tcPr>
            <w:tcW w:w="648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6ACD" w14:textId="77777777" w:rsidR="00DB308B" w:rsidRPr="00043E21" w:rsidRDefault="00DB308B" w:rsidP="00AC6CD0">
            <w:pPr>
              <w:rPr>
                <w:rFonts w:eastAsia="FZZhunYuan-M02S"/>
                <w:lang w:eastAsia="zh-CN"/>
              </w:rPr>
            </w:pPr>
          </w:p>
        </w:tc>
        <w:tc>
          <w:tcPr>
            <w:tcW w:w="37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99FCD" w14:textId="53DAECC0" w:rsidR="00DB308B" w:rsidRPr="00043E21" w:rsidRDefault="00DB308B" w:rsidP="00AC6CD0">
            <w:pPr>
              <w:rPr>
                <w:rFonts w:eastAsia="FZZhunYuan-M02S"/>
                <w:lang w:eastAsia="zh-CN"/>
              </w:rPr>
            </w:pPr>
          </w:p>
        </w:tc>
      </w:tr>
    </w:tbl>
    <w:p w14:paraId="32C16B91" w14:textId="77777777" w:rsidR="00DB308B" w:rsidRDefault="00DB308B" w:rsidP="006A4DB7">
      <w:pPr>
        <w:rPr>
          <w:sz w:val="22"/>
          <w:szCs w:val="22"/>
          <w:lang w:eastAsia="zh-CN"/>
        </w:rPr>
      </w:pPr>
    </w:p>
    <w:p w14:paraId="6059262A" w14:textId="79ED9BD4" w:rsidR="00344764" w:rsidRPr="00344764" w:rsidRDefault="004C2F6C" w:rsidP="00344764">
      <w:pPr>
        <w:rPr>
          <w:rFonts w:ascii="SimSun" w:hAnsi="SimSun"/>
          <w:sz w:val="22"/>
          <w:szCs w:val="22"/>
          <w:lang w:eastAsia="zh-CN"/>
        </w:rPr>
      </w:pPr>
      <w:r w:rsidRPr="00344764">
        <w:rPr>
          <w:rFonts w:ascii="SimSun" w:hAnsi="SimSun" w:hint="eastAsia"/>
          <w:sz w:val="22"/>
          <w:szCs w:val="22"/>
          <w:lang w:eastAsia="zh-CN"/>
        </w:rPr>
        <w:t>有意申请</w:t>
      </w:r>
      <w:r w:rsidR="00535C1E" w:rsidRPr="00344764">
        <w:rPr>
          <w:rFonts w:ascii="SimSun" w:hAnsi="SimSun" w:hint="eastAsia"/>
          <w:sz w:val="22"/>
          <w:szCs w:val="22"/>
          <w:lang w:eastAsia="zh-CN"/>
        </w:rPr>
        <w:t>2</w:t>
      </w:r>
      <w:r w:rsidR="00535C1E" w:rsidRPr="00344764">
        <w:rPr>
          <w:rFonts w:ascii="SimSun" w:hAnsi="SimSun"/>
          <w:sz w:val="22"/>
          <w:szCs w:val="22"/>
          <w:lang w:eastAsia="zh-CN"/>
        </w:rPr>
        <w:t>02</w:t>
      </w:r>
      <w:r w:rsidR="00CA5753">
        <w:rPr>
          <w:rFonts w:ascii="SimSun" w:hAnsi="SimSun"/>
          <w:sz w:val="22"/>
          <w:szCs w:val="22"/>
          <w:lang w:eastAsia="zh-CN"/>
        </w:rPr>
        <w:t>4</w:t>
      </w:r>
      <w:r w:rsidR="00535C1E" w:rsidRPr="00344764">
        <w:rPr>
          <w:rFonts w:ascii="SimSun" w:hAnsi="SimSun" w:hint="eastAsia"/>
          <w:sz w:val="22"/>
          <w:szCs w:val="22"/>
          <w:lang w:eastAsia="zh-CN"/>
        </w:rPr>
        <w:t>年采青准证</w:t>
      </w:r>
      <w:r w:rsidR="0047177B" w:rsidRPr="00344764">
        <w:rPr>
          <w:rFonts w:ascii="SimSun" w:hAnsi="SimSun" w:hint="eastAsia"/>
          <w:sz w:val="22"/>
          <w:szCs w:val="22"/>
          <w:lang w:eastAsia="zh-CN"/>
        </w:rPr>
        <w:t>的</w:t>
      </w:r>
      <w:r w:rsidR="00490622" w:rsidRPr="00344764">
        <w:rPr>
          <w:rFonts w:ascii="SimSun" w:hAnsi="SimSun" w:hint="eastAsia"/>
          <w:sz w:val="22"/>
          <w:szCs w:val="22"/>
          <w:lang w:eastAsia="zh-CN"/>
        </w:rPr>
        <w:t>会员</w:t>
      </w:r>
      <w:r w:rsidR="0047177B" w:rsidRPr="00344764">
        <w:rPr>
          <w:rFonts w:ascii="SimSun" w:hAnsi="SimSun" w:hint="eastAsia"/>
          <w:sz w:val="22"/>
          <w:szCs w:val="22"/>
          <w:lang w:eastAsia="zh-CN"/>
        </w:rPr>
        <w:t>团体</w:t>
      </w:r>
      <w:r w:rsidR="00535C1E" w:rsidRPr="00344764">
        <w:rPr>
          <w:rFonts w:ascii="SimSun" w:hAnsi="SimSun" w:hint="eastAsia"/>
          <w:sz w:val="22"/>
          <w:szCs w:val="22"/>
          <w:lang w:eastAsia="zh-CN"/>
        </w:rPr>
        <w:t>请</w:t>
      </w:r>
      <w:r w:rsidRPr="00344764">
        <w:rPr>
          <w:rFonts w:ascii="SimSun" w:hAnsi="SimSun" w:hint="eastAsia"/>
          <w:sz w:val="22"/>
          <w:szCs w:val="22"/>
          <w:lang w:eastAsia="zh-CN"/>
        </w:rPr>
        <w:t>填妥</w:t>
      </w:r>
      <w:r w:rsidR="0047177B" w:rsidRPr="00344764">
        <w:rPr>
          <w:rFonts w:ascii="SimSun" w:hAnsi="SimSun" w:hint="eastAsia"/>
          <w:sz w:val="22"/>
          <w:szCs w:val="22"/>
          <w:lang w:eastAsia="zh-CN"/>
        </w:rPr>
        <w:t>此</w:t>
      </w:r>
      <w:r w:rsidRPr="00344764">
        <w:rPr>
          <w:rFonts w:ascii="SimSun" w:hAnsi="SimSun" w:hint="eastAsia"/>
          <w:sz w:val="22"/>
          <w:szCs w:val="22"/>
          <w:lang w:eastAsia="zh-CN"/>
        </w:rPr>
        <w:t>表格</w:t>
      </w:r>
      <w:r w:rsidR="0047177B" w:rsidRPr="00344764">
        <w:rPr>
          <w:rFonts w:ascii="SimSun" w:hAnsi="SimSun" w:hint="eastAsia"/>
          <w:sz w:val="22"/>
          <w:szCs w:val="22"/>
          <w:lang w:eastAsia="zh-CN"/>
        </w:rPr>
        <w:t>，</w:t>
      </w:r>
      <w:r w:rsidR="009D49CF">
        <w:rPr>
          <w:rFonts w:ascii="SimSun" w:hAnsi="SimSun" w:hint="eastAsia"/>
          <w:sz w:val="22"/>
          <w:szCs w:val="22"/>
          <w:lang w:eastAsia="zh-CN"/>
        </w:rPr>
        <w:t>电邮至</w:t>
      </w:r>
      <w:r w:rsidR="009D49CF">
        <w:rPr>
          <w:rFonts w:eastAsia="FZHei-B01S" w:hint="eastAsia"/>
          <w:sz w:val="22"/>
          <w:szCs w:val="22"/>
          <w:lang w:eastAsia="zh-CN"/>
        </w:rPr>
        <w:t>：</w:t>
      </w:r>
      <w:hyperlink r:id="rId8" w:history="1">
        <w:r w:rsidR="009D49CF" w:rsidRPr="00075E6E">
          <w:rPr>
            <w:rStyle w:val="Hyperlink"/>
            <w:rFonts w:eastAsia="FZHei-B01S"/>
            <w:sz w:val="22"/>
            <w:szCs w:val="22"/>
            <w:lang w:val="en-SG" w:eastAsia="zh-CN"/>
          </w:rPr>
          <w:t>Caiqing@wuzong.com</w:t>
        </w:r>
      </w:hyperlink>
      <w:r w:rsidR="009D49CF">
        <w:rPr>
          <w:rFonts w:eastAsia="FZHei-B01S"/>
          <w:sz w:val="22"/>
          <w:szCs w:val="22"/>
          <w:lang w:val="en-SG" w:eastAsia="zh-CN"/>
        </w:rPr>
        <w:t xml:space="preserve"> </w:t>
      </w:r>
      <w:r w:rsidR="00CA796B" w:rsidRPr="00344764">
        <w:rPr>
          <w:rFonts w:ascii="SimSun" w:hAnsi="SimSun" w:hint="eastAsia"/>
          <w:sz w:val="22"/>
          <w:szCs w:val="22"/>
          <w:lang w:eastAsia="zh-CN"/>
        </w:rPr>
        <w:t>给武总</w:t>
      </w:r>
      <w:r w:rsidR="0047177B" w:rsidRPr="00344764">
        <w:rPr>
          <w:rFonts w:ascii="SimSun" w:hAnsi="SimSun" w:hint="eastAsia"/>
          <w:sz w:val="22"/>
          <w:szCs w:val="22"/>
          <w:lang w:eastAsia="zh-CN"/>
        </w:rPr>
        <w:t>批准</w:t>
      </w:r>
      <w:r w:rsidRPr="00344764">
        <w:rPr>
          <w:rFonts w:ascii="SimSun" w:hAnsi="SimSun" w:hint="eastAsia"/>
          <w:sz w:val="22"/>
          <w:szCs w:val="22"/>
          <w:lang w:eastAsia="zh-CN"/>
        </w:rPr>
        <w:t>。</w:t>
      </w:r>
    </w:p>
    <w:p w14:paraId="23506E69" w14:textId="28B053F3" w:rsidR="00344764" w:rsidRPr="00344764" w:rsidRDefault="00344764" w:rsidP="00344764">
      <w:pPr>
        <w:rPr>
          <w:rFonts w:ascii="SimSun" w:hAnsi="SimSun"/>
          <w:sz w:val="22"/>
          <w:szCs w:val="22"/>
          <w:lang w:eastAsia="zh-CN"/>
        </w:rPr>
      </w:pPr>
      <w:r w:rsidRPr="00344764">
        <w:rPr>
          <w:rFonts w:ascii="SimSun" w:hAnsi="SimSun" w:hint="eastAsia"/>
          <w:sz w:val="22"/>
          <w:szCs w:val="22"/>
          <w:lang w:eastAsia="zh-CN"/>
        </w:rPr>
        <w:t>武总理事会批准免收202</w:t>
      </w:r>
      <w:r w:rsidR="00CA5753">
        <w:rPr>
          <w:rFonts w:ascii="SimSun" w:hAnsi="SimSun"/>
          <w:sz w:val="22"/>
          <w:szCs w:val="22"/>
          <w:lang w:eastAsia="zh-CN"/>
        </w:rPr>
        <w:t>3</w:t>
      </w:r>
      <w:r w:rsidRPr="00344764">
        <w:rPr>
          <w:rFonts w:ascii="SimSun" w:hAnsi="SimSun" w:hint="eastAsia"/>
          <w:sz w:val="22"/>
          <w:szCs w:val="22"/>
          <w:lang w:eastAsia="zh-CN"/>
        </w:rPr>
        <w:t>年的会员费，会员只需</w:t>
      </w:r>
      <w:r w:rsidR="008624A3">
        <w:rPr>
          <w:rFonts w:ascii="SimSun" w:hAnsi="SimSun" w:hint="eastAsia"/>
          <w:sz w:val="22"/>
          <w:szCs w:val="22"/>
          <w:lang w:eastAsia="zh-CN"/>
        </w:rPr>
        <w:t>通过电子转账以</w:t>
      </w:r>
      <w:r w:rsidRPr="00344764">
        <w:rPr>
          <w:rFonts w:ascii="SimSun" w:hAnsi="SimSun" w:hint="eastAsia"/>
          <w:sz w:val="22"/>
          <w:szCs w:val="22"/>
          <w:lang w:eastAsia="zh-CN"/>
        </w:rPr>
        <w:t>缴交准证费 $5</w:t>
      </w:r>
      <w:r w:rsidR="002B2154">
        <w:rPr>
          <w:rFonts w:ascii="SimSun" w:hAnsi="SimSun"/>
          <w:sz w:val="22"/>
          <w:szCs w:val="22"/>
          <w:lang w:eastAsia="zh-CN"/>
        </w:rPr>
        <w:t>0</w:t>
      </w:r>
      <w:r w:rsidRPr="00344764">
        <w:rPr>
          <w:rFonts w:ascii="SimSun" w:hAnsi="SimSun" w:hint="eastAsia"/>
          <w:sz w:val="22"/>
          <w:szCs w:val="22"/>
          <w:lang w:eastAsia="zh-CN"/>
        </w:rPr>
        <w:t>.00</w:t>
      </w:r>
      <w:r w:rsidR="002B2154">
        <w:rPr>
          <w:rFonts w:ascii="SimSun" w:hAnsi="SimSun" w:hint="eastAsia"/>
          <w:sz w:val="22"/>
          <w:szCs w:val="22"/>
          <w:lang w:eastAsia="zh-CN"/>
        </w:rPr>
        <w:t>（</w:t>
      </w:r>
      <w:r w:rsidR="00BD66F3">
        <w:rPr>
          <w:rFonts w:ascii="SimSun" w:hAnsi="SimSun" w:hint="eastAsia"/>
          <w:sz w:val="22"/>
          <w:szCs w:val="22"/>
          <w:lang w:eastAsia="zh-CN"/>
        </w:rPr>
        <w:t>$</w:t>
      </w:r>
      <w:r w:rsidR="00BD66F3">
        <w:rPr>
          <w:rFonts w:ascii="SimSun" w:hAnsi="SimSun"/>
          <w:sz w:val="22"/>
          <w:szCs w:val="22"/>
          <w:lang w:eastAsia="zh-CN"/>
        </w:rPr>
        <w:t>54.00</w:t>
      </w:r>
      <w:r w:rsidR="00BD66F3">
        <w:rPr>
          <w:rFonts w:ascii="SimSun" w:hAnsi="SimSun" w:hint="eastAsia"/>
          <w:sz w:val="22"/>
          <w:szCs w:val="22"/>
          <w:lang w:eastAsia="zh-CN"/>
        </w:rPr>
        <w:t>包括</w:t>
      </w:r>
      <w:r w:rsidRPr="00344764">
        <w:rPr>
          <w:rFonts w:ascii="SimSun" w:hAnsi="SimSun" w:hint="eastAsia"/>
          <w:sz w:val="22"/>
          <w:szCs w:val="22"/>
          <w:lang w:eastAsia="zh-CN"/>
        </w:rPr>
        <w:t>消费税</w:t>
      </w:r>
      <w:r w:rsidR="00BD66F3">
        <w:rPr>
          <w:rFonts w:ascii="SimSun" w:hAnsi="SimSun" w:hint="eastAsia"/>
          <w:sz w:val="22"/>
          <w:szCs w:val="22"/>
          <w:lang w:eastAsia="zh-CN"/>
        </w:rPr>
        <w:t>）</w:t>
      </w:r>
      <w:r w:rsidRPr="00344764">
        <w:rPr>
          <w:rFonts w:ascii="SimSun" w:hAnsi="SimSun" w:hint="eastAsia"/>
          <w:sz w:val="22"/>
          <w:szCs w:val="22"/>
          <w:lang w:eastAsia="zh-CN"/>
        </w:rPr>
        <w:t>。</w:t>
      </w:r>
      <w:r w:rsidR="008624A3">
        <w:rPr>
          <w:rFonts w:ascii="SimSun" w:hAnsi="SimSun" w:hint="eastAsia"/>
          <w:sz w:val="22"/>
          <w:szCs w:val="22"/>
          <w:lang w:eastAsia="zh-CN"/>
        </w:rPr>
        <w:t>2</w:t>
      </w:r>
      <w:r w:rsidR="008624A3">
        <w:rPr>
          <w:rFonts w:ascii="SimSun" w:hAnsi="SimSun"/>
          <w:sz w:val="22"/>
          <w:szCs w:val="22"/>
          <w:lang w:eastAsia="zh-CN"/>
        </w:rPr>
        <w:t>024</w:t>
      </w:r>
      <w:r w:rsidR="008624A3">
        <w:rPr>
          <w:rFonts w:ascii="SimSun" w:hAnsi="SimSun" w:hint="eastAsia"/>
          <w:sz w:val="22"/>
          <w:szCs w:val="22"/>
          <w:lang w:eastAsia="zh-CN"/>
        </w:rPr>
        <w:t>年1月1日后缴费</w:t>
      </w:r>
      <w:r w:rsidR="004B0478">
        <w:rPr>
          <w:rFonts w:ascii="SimSun" w:hAnsi="SimSun" w:hint="eastAsia"/>
          <w:sz w:val="22"/>
          <w:szCs w:val="22"/>
          <w:lang w:eastAsia="zh-CN"/>
        </w:rPr>
        <w:t>为</w:t>
      </w:r>
      <w:r w:rsidR="009D49CF">
        <w:rPr>
          <w:rFonts w:ascii="SimSun" w:hAnsi="SimSun" w:hint="eastAsia"/>
          <w:sz w:val="22"/>
          <w:szCs w:val="22"/>
          <w:lang w:eastAsia="zh-CN"/>
        </w:rPr>
        <w:t>准</w:t>
      </w:r>
      <w:r w:rsidR="009D49CF" w:rsidRPr="00344764">
        <w:rPr>
          <w:rFonts w:ascii="SimSun" w:hAnsi="SimSun" w:hint="eastAsia"/>
          <w:sz w:val="22"/>
          <w:szCs w:val="22"/>
          <w:lang w:eastAsia="zh-CN"/>
        </w:rPr>
        <w:t>证费</w:t>
      </w:r>
      <w:r w:rsidR="004B0478" w:rsidRPr="00344764">
        <w:rPr>
          <w:rFonts w:ascii="SimSun" w:hAnsi="SimSun" w:hint="eastAsia"/>
          <w:sz w:val="22"/>
          <w:szCs w:val="22"/>
          <w:lang w:eastAsia="zh-CN"/>
        </w:rPr>
        <w:t>$5</w:t>
      </w:r>
      <w:r w:rsidR="002B2154">
        <w:rPr>
          <w:rFonts w:ascii="SimSun" w:hAnsi="SimSun"/>
          <w:sz w:val="22"/>
          <w:szCs w:val="22"/>
          <w:lang w:eastAsia="zh-CN"/>
        </w:rPr>
        <w:t>0</w:t>
      </w:r>
      <w:r w:rsidR="004B0478" w:rsidRPr="00344764">
        <w:rPr>
          <w:rFonts w:ascii="SimSun" w:hAnsi="SimSun" w:hint="eastAsia"/>
          <w:sz w:val="22"/>
          <w:szCs w:val="22"/>
          <w:lang w:eastAsia="zh-CN"/>
        </w:rPr>
        <w:t>.0</w:t>
      </w:r>
      <w:r w:rsidR="00BD66F3">
        <w:rPr>
          <w:rFonts w:ascii="SimSun" w:hAnsi="SimSun"/>
          <w:sz w:val="22"/>
          <w:szCs w:val="22"/>
          <w:lang w:eastAsia="zh-CN"/>
        </w:rPr>
        <w:t>0</w:t>
      </w:r>
      <w:r w:rsidR="002B2154">
        <w:rPr>
          <w:rFonts w:ascii="SimSun" w:hAnsi="SimSun" w:hint="eastAsia"/>
          <w:sz w:val="22"/>
          <w:szCs w:val="22"/>
          <w:lang w:eastAsia="zh-CN"/>
        </w:rPr>
        <w:t>（</w:t>
      </w:r>
      <w:r w:rsidR="00BD66F3">
        <w:rPr>
          <w:rFonts w:ascii="SimSun" w:hAnsi="SimSun"/>
          <w:sz w:val="22"/>
          <w:szCs w:val="22"/>
          <w:lang w:eastAsia="zh-CN"/>
        </w:rPr>
        <w:t>$54.50</w:t>
      </w:r>
      <w:r w:rsidR="00BD66F3">
        <w:rPr>
          <w:rFonts w:ascii="SimSun" w:hAnsi="SimSun" w:hint="eastAsia"/>
          <w:sz w:val="22"/>
          <w:szCs w:val="22"/>
          <w:lang w:eastAsia="zh-CN"/>
        </w:rPr>
        <w:t>包括</w:t>
      </w:r>
      <w:r w:rsidR="004B0478" w:rsidRPr="00344764">
        <w:rPr>
          <w:rFonts w:ascii="SimSun" w:hAnsi="SimSun" w:hint="eastAsia"/>
          <w:sz w:val="22"/>
          <w:szCs w:val="22"/>
          <w:lang w:eastAsia="zh-CN"/>
        </w:rPr>
        <w:t>消费税</w:t>
      </w:r>
      <w:r w:rsidR="00BD66F3">
        <w:rPr>
          <w:rFonts w:ascii="SimSun" w:hAnsi="SimSun" w:hint="eastAsia"/>
          <w:sz w:val="22"/>
          <w:szCs w:val="22"/>
          <w:lang w:eastAsia="zh-CN"/>
        </w:rPr>
        <w:t>）</w:t>
      </w:r>
      <w:r w:rsidR="002B2154">
        <w:rPr>
          <w:rFonts w:ascii="SimSun" w:hAnsi="SimSun" w:hint="eastAsia"/>
          <w:sz w:val="22"/>
          <w:szCs w:val="22"/>
          <w:lang w:eastAsia="zh-CN"/>
        </w:rPr>
        <w:t>。</w:t>
      </w:r>
    </w:p>
    <w:p w14:paraId="5BD0754D" w14:textId="3767FA92" w:rsidR="004B0478" w:rsidRDefault="00344764" w:rsidP="00344764">
      <w:pPr>
        <w:rPr>
          <w:rFonts w:ascii="SimSun" w:hAnsi="SimSun"/>
          <w:sz w:val="22"/>
          <w:szCs w:val="22"/>
          <w:lang w:eastAsia="zh-CN"/>
        </w:rPr>
      </w:pPr>
      <w:r w:rsidRPr="00344764">
        <w:rPr>
          <w:rFonts w:ascii="SimSun" w:hAnsi="SimSun" w:hint="eastAsia"/>
          <w:sz w:val="22"/>
          <w:szCs w:val="22"/>
          <w:lang w:eastAsia="zh-CN"/>
        </w:rPr>
        <w:t>申请采青准证的</w:t>
      </w:r>
      <w:r w:rsidRPr="00344764">
        <w:rPr>
          <w:rFonts w:ascii="SimSun" w:hAnsi="SimSun" w:hint="eastAsia"/>
          <w:b/>
          <w:bCs/>
          <w:sz w:val="22"/>
          <w:szCs w:val="22"/>
          <w:lang w:eastAsia="zh-CN"/>
        </w:rPr>
        <w:t>截止日期</w:t>
      </w:r>
      <w:r w:rsidRPr="00344764">
        <w:rPr>
          <w:rFonts w:ascii="SimSun" w:hAnsi="SimSun" w:hint="eastAsia"/>
          <w:sz w:val="22"/>
          <w:szCs w:val="22"/>
          <w:lang w:eastAsia="zh-CN"/>
        </w:rPr>
        <w:t>是</w:t>
      </w:r>
      <w:r w:rsidRPr="00F73F70">
        <w:rPr>
          <w:rFonts w:ascii="SimSun" w:hAnsi="SimSun" w:hint="eastAsia"/>
          <w:b/>
          <w:bCs/>
          <w:strike/>
          <w:sz w:val="22"/>
          <w:szCs w:val="22"/>
          <w:lang w:eastAsia="zh-CN"/>
        </w:rPr>
        <w:t>202</w:t>
      </w:r>
      <w:r w:rsidR="00F73F70">
        <w:rPr>
          <w:rFonts w:ascii="SimSun" w:hAnsi="SimSun"/>
          <w:b/>
          <w:bCs/>
          <w:strike/>
          <w:sz w:val="22"/>
          <w:szCs w:val="22"/>
          <w:lang w:eastAsia="zh-CN"/>
        </w:rPr>
        <w:t>3</w:t>
      </w:r>
      <w:r w:rsidRPr="00F73F70">
        <w:rPr>
          <w:rFonts w:ascii="SimSun" w:hAnsi="SimSun" w:hint="eastAsia"/>
          <w:b/>
          <w:bCs/>
          <w:strike/>
          <w:sz w:val="22"/>
          <w:szCs w:val="22"/>
          <w:lang w:eastAsia="zh-CN"/>
        </w:rPr>
        <w:t>年 12月2</w:t>
      </w:r>
      <w:r w:rsidR="00CA5753" w:rsidRPr="00F73F70">
        <w:rPr>
          <w:rFonts w:ascii="SimSun" w:hAnsi="SimSun"/>
          <w:b/>
          <w:bCs/>
          <w:strike/>
          <w:sz w:val="22"/>
          <w:szCs w:val="22"/>
          <w:lang w:eastAsia="zh-CN"/>
        </w:rPr>
        <w:t>8</w:t>
      </w:r>
      <w:r w:rsidRPr="00F73F70">
        <w:rPr>
          <w:rFonts w:ascii="SimSun" w:hAnsi="SimSun" w:hint="eastAsia"/>
          <w:b/>
          <w:bCs/>
          <w:strike/>
          <w:sz w:val="22"/>
          <w:szCs w:val="22"/>
          <w:lang w:eastAsia="zh-CN"/>
        </w:rPr>
        <w:t>日</w:t>
      </w:r>
      <w:r w:rsidR="00F73F70" w:rsidRPr="00F73F70">
        <w:rPr>
          <w:rFonts w:ascii="SimSun" w:hAnsi="SimSun" w:hint="eastAsia"/>
          <w:b/>
          <w:bCs/>
          <w:sz w:val="22"/>
          <w:szCs w:val="22"/>
          <w:lang w:eastAsia="zh-CN"/>
        </w:rPr>
        <w:t xml:space="preserve"> </w:t>
      </w:r>
      <w:r w:rsidR="00F73F70" w:rsidRPr="00344764">
        <w:rPr>
          <w:rFonts w:ascii="SimSun" w:hAnsi="SimSun" w:hint="eastAsia"/>
          <w:sz w:val="22"/>
          <w:szCs w:val="22"/>
          <w:lang w:eastAsia="zh-CN"/>
        </w:rPr>
        <w:t>202</w:t>
      </w:r>
      <w:r w:rsidR="00F73F70">
        <w:rPr>
          <w:rFonts w:ascii="SimSun" w:hAnsi="SimSun"/>
          <w:sz w:val="22"/>
          <w:szCs w:val="22"/>
          <w:lang w:eastAsia="zh-CN"/>
        </w:rPr>
        <w:t>4</w:t>
      </w:r>
      <w:r w:rsidR="00F73F70" w:rsidRPr="00344764">
        <w:rPr>
          <w:rFonts w:ascii="SimSun" w:hAnsi="SimSun" w:hint="eastAsia"/>
          <w:sz w:val="22"/>
          <w:szCs w:val="22"/>
          <w:lang w:eastAsia="zh-CN"/>
        </w:rPr>
        <w:t>年 1月</w:t>
      </w:r>
      <w:r w:rsidR="00F73F70">
        <w:rPr>
          <w:rFonts w:ascii="SimSun" w:hAnsi="SimSun" w:hint="eastAsia"/>
          <w:sz w:val="22"/>
          <w:szCs w:val="22"/>
          <w:lang w:eastAsia="zh-CN"/>
        </w:rPr>
        <w:t>4</w:t>
      </w:r>
      <w:r w:rsidR="00F73F70" w:rsidRPr="00344764">
        <w:rPr>
          <w:rFonts w:ascii="SimSun" w:hAnsi="SimSun" w:hint="eastAsia"/>
          <w:sz w:val="22"/>
          <w:szCs w:val="22"/>
          <w:lang w:eastAsia="zh-CN"/>
        </w:rPr>
        <w:t>日（星期四）</w:t>
      </w:r>
      <w:r w:rsidRPr="00344764">
        <w:rPr>
          <w:rFonts w:ascii="SimSun" w:hAnsi="SimSun" w:hint="eastAsia"/>
          <w:sz w:val="22"/>
          <w:szCs w:val="22"/>
          <w:lang w:eastAsia="zh-CN"/>
        </w:rPr>
        <w:t>下午</w:t>
      </w:r>
      <w:r w:rsidR="00F73F70">
        <w:rPr>
          <w:rFonts w:ascii="SimSun" w:hAnsi="SimSun" w:hint="eastAsia"/>
          <w:sz w:val="22"/>
          <w:szCs w:val="22"/>
          <w:lang w:eastAsia="zh-CN"/>
        </w:rPr>
        <w:t>1</w:t>
      </w:r>
      <w:r w:rsidRPr="00344764">
        <w:rPr>
          <w:rFonts w:ascii="SimSun" w:hAnsi="SimSun" w:hint="eastAsia"/>
          <w:sz w:val="22"/>
          <w:szCs w:val="22"/>
          <w:lang w:eastAsia="zh-CN"/>
        </w:rPr>
        <w:t>点</w:t>
      </w:r>
      <w:r w:rsidR="008624A3">
        <w:rPr>
          <w:rFonts w:ascii="SimSun" w:hAnsi="SimSun" w:hint="eastAsia"/>
          <w:sz w:val="22"/>
          <w:szCs w:val="22"/>
          <w:lang w:eastAsia="zh-CN"/>
        </w:rPr>
        <w:t>。</w:t>
      </w:r>
    </w:p>
    <w:p w14:paraId="3134F76F" w14:textId="77777777" w:rsidR="008947E8" w:rsidRDefault="008624A3" w:rsidP="004A5BCE">
      <w:pPr>
        <w:rPr>
          <w:rFonts w:ascii="SimSun" w:hAnsi="SimSun"/>
          <w:sz w:val="22"/>
          <w:szCs w:val="22"/>
          <w:lang w:eastAsia="zh-CN"/>
        </w:rPr>
      </w:pPr>
      <w:r>
        <w:rPr>
          <w:rFonts w:ascii="SimSun" w:hAnsi="SimSun" w:hint="eastAsia"/>
          <w:sz w:val="22"/>
          <w:szCs w:val="22"/>
          <w:lang w:eastAsia="zh-CN"/>
        </w:rPr>
        <w:t>成功</w:t>
      </w:r>
      <w:r w:rsidR="00344764" w:rsidRPr="00344764">
        <w:rPr>
          <w:rFonts w:ascii="SimSun" w:hAnsi="SimSun" w:hint="eastAsia"/>
          <w:sz w:val="22"/>
          <w:szCs w:val="22"/>
          <w:lang w:eastAsia="zh-CN"/>
        </w:rPr>
        <w:t>申请者</w:t>
      </w:r>
      <w:r>
        <w:rPr>
          <w:rFonts w:ascii="SimSun" w:hAnsi="SimSun" w:hint="eastAsia"/>
          <w:sz w:val="22"/>
          <w:szCs w:val="22"/>
          <w:lang w:eastAsia="zh-CN"/>
        </w:rPr>
        <w:t>可于2</w:t>
      </w:r>
      <w:r>
        <w:rPr>
          <w:rFonts w:ascii="SimSun" w:hAnsi="SimSun"/>
          <w:sz w:val="22"/>
          <w:szCs w:val="22"/>
          <w:lang w:eastAsia="zh-CN"/>
        </w:rPr>
        <w:t>024</w:t>
      </w:r>
      <w:r>
        <w:rPr>
          <w:rFonts w:ascii="SimSun" w:hAnsi="SimSun" w:hint="eastAsia"/>
          <w:sz w:val="22"/>
          <w:szCs w:val="22"/>
          <w:lang w:eastAsia="zh-CN"/>
        </w:rPr>
        <w:t>年1月7日举行的说明会领取采青准证。</w:t>
      </w:r>
    </w:p>
    <w:p w14:paraId="46A7EFD6" w14:textId="0A345CEB" w:rsidR="004A5BCE" w:rsidRDefault="008624A3" w:rsidP="004A5BCE">
      <w:pPr>
        <w:rPr>
          <w:rFonts w:eastAsia="FZHei-B01S"/>
          <w:sz w:val="22"/>
          <w:szCs w:val="22"/>
          <w:lang w:val="en-SG" w:eastAsia="zh-CN"/>
        </w:rPr>
      </w:pPr>
      <w:r>
        <w:rPr>
          <w:rFonts w:ascii="SimSun" w:hAnsi="SimSun" w:hint="eastAsia"/>
          <w:sz w:val="22"/>
          <w:szCs w:val="22"/>
          <w:lang w:eastAsia="zh-CN"/>
        </w:rPr>
        <w:t>2</w:t>
      </w:r>
      <w:r>
        <w:rPr>
          <w:rFonts w:ascii="SimSun" w:hAnsi="SimSun"/>
          <w:sz w:val="22"/>
          <w:szCs w:val="22"/>
          <w:lang w:eastAsia="zh-CN"/>
        </w:rPr>
        <w:t>024</w:t>
      </w:r>
      <w:r>
        <w:rPr>
          <w:rFonts w:ascii="SimSun" w:hAnsi="SimSun" w:hint="eastAsia"/>
          <w:sz w:val="22"/>
          <w:szCs w:val="22"/>
          <w:lang w:eastAsia="zh-CN"/>
        </w:rPr>
        <w:t>年1月</w:t>
      </w:r>
      <w:r>
        <w:rPr>
          <w:rFonts w:ascii="SimSun" w:hAnsi="SimSun"/>
          <w:sz w:val="22"/>
          <w:szCs w:val="22"/>
          <w:lang w:eastAsia="zh-CN"/>
        </w:rPr>
        <w:t>1</w:t>
      </w:r>
      <w:r w:rsidR="008947E8">
        <w:rPr>
          <w:rFonts w:ascii="SimSun" w:hAnsi="SimSun"/>
          <w:sz w:val="22"/>
          <w:szCs w:val="22"/>
          <w:lang w:eastAsia="zh-CN"/>
        </w:rPr>
        <w:t>2</w:t>
      </w:r>
      <w:r>
        <w:rPr>
          <w:rFonts w:ascii="SimSun" w:hAnsi="SimSun" w:hint="eastAsia"/>
          <w:sz w:val="22"/>
          <w:szCs w:val="22"/>
          <w:lang w:eastAsia="zh-CN"/>
        </w:rPr>
        <w:t>日</w:t>
      </w:r>
      <w:r w:rsidR="004B0478">
        <w:rPr>
          <w:rFonts w:ascii="SimSun" w:hAnsi="SimSun" w:hint="eastAsia"/>
          <w:sz w:val="22"/>
          <w:szCs w:val="22"/>
          <w:lang w:eastAsia="zh-CN"/>
        </w:rPr>
        <w:t>后的</w:t>
      </w:r>
      <w:r w:rsidR="008947E8">
        <w:rPr>
          <w:rFonts w:ascii="SimSun" w:hAnsi="SimSun" w:hint="eastAsia"/>
          <w:sz w:val="22"/>
          <w:szCs w:val="22"/>
          <w:lang w:eastAsia="zh-CN"/>
        </w:rPr>
        <w:t>采青准证</w:t>
      </w:r>
      <w:r w:rsidR="00344764" w:rsidRPr="00344764">
        <w:rPr>
          <w:rFonts w:ascii="SimSun" w:hAnsi="SimSun" w:hint="eastAsia"/>
          <w:sz w:val="22"/>
          <w:szCs w:val="22"/>
          <w:lang w:eastAsia="zh-CN"/>
        </w:rPr>
        <w:t>申请将不被受理。</w:t>
      </w:r>
    </w:p>
    <w:p w14:paraId="01FBE740" w14:textId="77777777" w:rsidR="00CA796B" w:rsidRPr="009D49CF" w:rsidRDefault="00CA796B" w:rsidP="006A4DB7">
      <w:pPr>
        <w:rPr>
          <w:rFonts w:ascii="SimSun" w:hAnsi="SimSun"/>
          <w:sz w:val="22"/>
          <w:szCs w:val="22"/>
          <w:lang w:val="en-SG" w:eastAsia="zh-CN"/>
        </w:rPr>
      </w:pPr>
    </w:p>
    <w:p w14:paraId="22C452B5" w14:textId="5C9EF524" w:rsidR="00535C1E" w:rsidRPr="00344764" w:rsidRDefault="004F3E2A" w:rsidP="006A4DB7">
      <w:pPr>
        <w:rPr>
          <w:rFonts w:ascii="SimSun" w:hAnsi="SimSun"/>
          <w:b/>
          <w:bCs/>
          <w:sz w:val="22"/>
          <w:szCs w:val="22"/>
          <w:u w:val="single"/>
          <w:lang w:eastAsia="zh-CN"/>
        </w:rPr>
      </w:pPr>
      <w:r w:rsidRPr="00344764">
        <w:rPr>
          <w:rFonts w:ascii="SimSun" w:hAnsi="SimSun" w:hint="eastAsia"/>
          <w:b/>
          <w:bCs/>
          <w:spacing w:val="-20"/>
          <w:sz w:val="22"/>
          <w:szCs w:val="22"/>
          <w:u w:val="single"/>
          <w:lang w:eastAsia="zh-CN"/>
        </w:rPr>
        <w:t>个人与团体</w:t>
      </w:r>
      <w:r w:rsidRPr="00344764">
        <w:rPr>
          <w:rFonts w:ascii="SimSun" w:hAnsi="SimSun" w:hint="eastAsia"/>
          <w:b/>
          <w:bCs/>
          <w:sz w:val="22"/>
          <w:szCs w:val="22"/>
          <w:u w:val="single"/>
          <w:lang w:eastAsia="zh-CN"/>
        </w:rPr>
        <w:t>承诺</w:t>
      </w:r>
    </w:p>
    <w:p w14:paraId="119DFA2F" w14:textId="77777777" w:rsidR="004F3E2A" w:rsidRPr="00344764" w:rsidRDefault="004F3E2A" w:rsidP="006A4DB7">
      <w:pPr>
        <w:rPr>
          <w:rFonts w:ascii="SimSun" w:hAnsi="SimSun"/>
          <w:sz w:val="22"/>
          <w:szCs w:val="22"/>
          <w:lang w:eastAsia="zh-CN"/>
        </w:rPr>
      </w:pPr>
    </w:p>
    <w:p w14:paraId="5372FBA4" w14:textId="3A04BC24" w:rsidR="00D20D71" w:rsidRPr="00344764" w:rsidRDefault="00D25BDA" w:rsidP="006A4DB7">
      <w:pPr>
        <w:rPr>
          <w:rFonts w:ascii="SimSun" w:hAnsi="SimSun"/>
          <w:sz w:val="22"/>
          <w:szCs w:val="22"/>
          <w:lang w:eastAsia="zh-CN"/>
        </w:rPr>
      </w:pPr>
      <w:r w:rsidRPr="00344764">
        <w:rPr>
          <w:rFonts w:ascii="SimSun" w:hAnsi="SimSun" w:hint="eastAsia"/>
          <w:sz w:val="22"/>
          <w:szCs w:val="22"/>
          <w:lang w:eastAsia="zh-CN"/>
        </w:rPr>
        <w:t>本人代表上述团体申请</w:t>
      </w:r>
      <w:r w:rsidR="0085647F" w:rsidRPr="00344764">
        <w:rPr>
          <w:rFonts w:ascii="SimSun" w:hAnsi="SimSun" w:hint="eastAsia"/>
          <w:sz w:val="22"/>
          <w:szCs w:val="22"/>
          <w:lang w:eastAsia="zh-CN"/>
        </w:rPr>
        <w:t>采青准证</w:t>
      </w:r>
      <w:r w:rsidR="00D20D71" w:rsidRPr="00344764">
        <w:rPr>
          <w:rFonts w:ascii="SimSun" w:hAnsi="SimSun" w:hint="eastAsia"/>
          <w:sz w:val="22"/>
          <w:szCs w:val="22"/>
          <w:lang w:eastAsia="zh-CN"/>
        </w:rPr>
        <w:t>，并</w:t>
      </w:r>
      <w:r w:rsidR="00D20D71" w:rsidRPr="00344764">
        <w:rPr>
          <w:rFonts w:ascii="SimSun" w:hAnsi="SimSun"/>
          <w:sz w:val="22"/>
          <w:szCs w:val="22"/>
          <w:lang w:eastAsia="zh-CN"/>
        </w:rPr>
        <w:t>附上舞狮教练证</w:t>
      </w:r>
      <w:r w:rsidR="00D20D71" w:rsidRPr="00344764">
        <w:rPr>
          <w:rFonts w:ascii="SimSun" w:hAnsi="SimSun" w:hint="eastAsia"/>
          <w:sz w:val="22"/>
          <w:szCs w:val="22"/>
          <w:lang w:eastAsia="zh-CN"/>
        </w:rPr>
        <w:t>书</w:t>
      </w:r>
      <w:r w:rsidR="00D20D71" w:rsidRPr="00344764">
        <w:rPr>
          <w:rFonts w:ascii="SimSun" w:hAnsi="SimSun"/>
          <w:sz w:val="22"/>
          <w:szCs w:val="22"/>
          <w:lang w:eastAsia="zh-CN"/>
        </w:rPr>
        <w:t>副本各一</w:t>
      </w:r>
      <w:r w:rsidR="00D20D71" w:rsidRPr="00344764">
        <w:rPr>
          <w:rFonts w:ascii="SimSun" w:hAnsi="SimSun"/>
          <w:spacing w:val="-20"/>
          <w:sz w:val="22"/>
          <w:szCs w:val="22"/>
          <w:lang w:eastAsia="zh-CN"/>
        </w:rPr>
        <w:t>份</w:t>
      </w:r>
      <w:r w:rsidR="00D20D71" w:rsidRPr="00344764">
        <w:rPr>
          <w:rFonts w:ascii="SimSun" w:hAnsi="SimSun" w:hint="eastAsia"/>
          <w:spacing w:val="-20"/>
          <w:sz w:val="22"/>
          <w:szCs w:val="22"/>
          <w:lang w:eastAsia="zh-CN"/>
        </w:rPr>
        <w:t>。本人</w:t>
      </w:r>
      <w:r w:rsidR="0085647F" w:rsidRPr="00344764">
        <w:rPr>
          <w:rFonts w:ascii="SimSun" w:hAnsi="SimSun" w:hint="eastAsia"/>
          <w:spacing w:val="-20"/>
          <w:sz w:val="22"/>
          <w:szCs w:val="22"/>
          <w:lang w:eastAsia="zh-CN"/>
        </w:rPr>
        <w:t>与团体</w:t>
      </w:r>
      <w:r w:rsidRPr="00344764">
        <w:rPr>
          <w:rFonts w:ascii="SimSun" w:hAnsi="SimSun" w:hint="eastAsia"/>
          <w:sz w:val="22"/>
          <w:szCs w:val="22"/>
          <w:lang w:eastAsia="zh-CN"/>
        </w:rPr>
        <w:t>承诺</w:t>
      </w:r>
      <w:r w:rsidR="00D20D71" w:rsidRPr="00344764">
        <w:rPr>
          <w:rFonts w:ascii="SimSun" w:hAnsi="SimSun" w:hint="eastAsia"/>
          <w:sz w:val="22"/>
          <w:szCs w:val="22"/>
          <w:lang w:eastAsia="zh-CN"/>
        </w:rPr>
        <w:t>：</w:t>
      </w:r>
    </w:p>
    <w:p w14:paraId="62B29003" w14:textId="774BA23F" w:rsidR="00B068F9" w:rsidRPr="00344764" w:rsidRDefault="00B068F9" w:rsidP="006A4DB7">
      <w:pPr>
        <w:rPr>
          <w:rFonts w:ascii="SimSun" w:hAnsi="SimSun"/>
          <w:sz w:val="22"/>
          <w:szCs w:val="22"/>
          <w:lang w:eastAsia="zh-CN"/>
        </w:rPr>
      </w:pPr>
    </w:p>
    <w:p w14:paraId="77EC65E5" w14:textId="1350B8C4" w:rsidR="00B068F9" w:rsidRPr="00344764" w:rsidRDefault="00B068F9" w:rsidP="00B068F9">
      <w:pPr>
        <w:pStyle w:val="ListParagraph"/>
        <w:numPr>
          <w:ilvl w:val="0"/>
          <w:numId w:val="8"/>
        </w:numPr>
        <w:ind w:left="397" w:hanging="227"/>
        <w:rPr>
          <w:rFonts w:ascii="SimSun" w:hAnsi="SimSun"/>
          <w:sz w:val="22"/>
          <w:szCs w:val="22"/>
          <w:lang w:eastAsia="zh-CN"/>
        </w:rPr>
      </w:pPr>
      <w:r w:rsidRPr="00344764">
        <w:rPr>
          <w:rFonts w:ascii="SimSun" w:hAnsi="SimSun" w:hint="eastAsia"/>
          <w:sz w:val="22"/>
          <w:szCs w:val="22"/>
          <w:lang w:eastAsia="zh-CN"/>
        </w:rPr>
        <w:t>严格遵守202</w:t>
      </w:r>
      <w:r w:rsidR="00CA5753">
        <w:rPr>
          <w:rFonts w:ascii="SimSun" w:hAnsi="SimSun"/>
          <w:sz w:val="22"/>
          <w:szCs w:val="22"/>
          <w:lang w:eastAsia="zh-CN"/>
        </w:rPr>
        <w:t>4</w:t>
      </w:r>
      <w:r w:rsidRPr="00344764">
        <w:rPr>
          <w:rFonts w:ascii="SimSun" w:hAnsi="SimSun" w:hint="eastAsia"/>
          <w:sz w:val="22"/>
          <w:szCs w:val="22"/>
          <w:lang w:eastAsia="zh-CN"/>
        </w:rPr>
        <w:t>年采青准证相关规则与条例及届时的COVID-19安全管理措施。详情请参阅附录。</w:t>
      </w:r>
    </w:p>
    <w:p w14:paraId="430E0A7C" w14:textId="70EE4020" w:rsidR="00B068F9" w:rsidRPr="00344764" w:rsidRDefault="00B068F9" w:rsidP="00B068F9">
      <w:pPr>
        <w:pStyle w:val="ListParagraph"/>
        <w:numPr>
          <w:ilvl w:val="0"/>
          <w:numId w:val="8"/>
        </w:numPr>
        <w:ind w:left="397" w:hanging="227"/>
        <w:rPr>
          <w:rFonts w:ascii="SimSun" w:hAnsi="SimSun"/>
          <w:sz w:val="22"/>
          <w:szCs w:val="22"/>
          <w:lang w:eastAsia="zh-CN"/>
        </w:rPr>
      </w:pPr>
      <w:r w:rsidRPr="00344764">
        <w:rPr>
          <w:rFonts w:ascii="SimSun" w:hAnsi="SimSun" w:hint="eastAsia"/>
          <w:sz w:val="22"/>
          <w:szCs w:val="22"/>
          <w:lang w:eastAsia="zh-CN"/>
        </w:rPr>
        <w:t xml:space="preserve">采用这份表格Form (2) </w:t>
      </w:r>
      <w:r w:rsidR="00CA5753">
        <w:rPr>
          <w:rFonts w:ascii="SimSun" w:hAnsi="SimSun" w:hint="eastAsia"/>
          <w:sz w:val="22"/>
          <w:szCs w:val="22"/>
          <w:lang w:eastAsia="zh-CN"/>
        </w:rPr>
        <w:t>及</w:t>
      </w:r>
      <w:r w:rsidRPr="00344764">
        <w:rPr>
          <w:rFonts w:ascii="SimSun" w:hAnsi="SimSun" w:hint="eastAsia"/>
          <w:sz w:val="22"/>
          <w:szCs w:val="22"/>
          <w:lang w:eastAsia="zh-CN"/>
        </w:rPr>
        <w:t>通过</w:t>
      </w:r>
      <w:r w:rsidR="00CA5753">
        <w:rPr>
          <w:rFonts w:ascii="SimSun" w:hAnsi="SimSun" w:hint="eastAsia"/>
          <w:sz w:val="22"/>
          <w:szCs w:val="22"/>
          <w:lang w:eastAsia="zh-CN"/>
        </w:rPr>
        <w:t>电子邮件</w:t>
      </w:r>
      <w:r w:rsidRPr="00344764">
        <w:rPr>
          <w:rFonts w:ascii="SimSun" w:hAnsi="SimSun" w:hint="eastAsia"/>
          <w:sz w:val="22"/>
          <w:szCs w:val="22"/>
          <w:lang w:eastAsia="zh-CN"/>
        </w:rPr>
        <w:t>申请所有采青活动批准。只在获得武总批准后才能进行采青活动。</w:t>
      </w:r>
    </w:p>
    <w:p w14:paraId="0CB52079" w14:textId="3B80470A" w:rsidR="00B068F9" w:rsidRPr="00344764" w:rsidRDefault="00B068F9" w:rsidP="00B068F9">
      <w:pPr>
        <w:pStyle w:val="ListParagraph"/>
        <w:numPr>
          <w:ilvl w:val="0"/>
          <w:numId w:val="8"/>
        </w:numPr>
        <w:ind w:left="397" w:hanging="227"/>
        <w:rPr>
          <w:rFonts w:ascii="SimSun" w:hAnsi="SimSun"/>
          <w:sz w:val="22"/>
          <w:szCs w:val="22"/>
          <w:lang w:eastAsia="zh-CN"/>
        </w:rPr>
      </w:pPr>
      <w:r w:rsidRPr="00344764">
        <w:rPr>
          <w:rFonts w:ascii="SimSun" w:hAnsi="SimSun" w:hint="eastAsia"/>
          <w:sz w:val="22"/>
          <w:szCs w:val="22"/>
          <w:lang w:eastAsia="zh-CN"/>
        </w:rPr>
        <w:t>申请采青活动</w:t>
      </w:r>
      <w:r w:rsidRPr="00344764">
        <w:rPr>
          <w:rFonts w:ascii="SimSun" w:hAnsi="SimSun" w:hint="eastAsia"/>
          <w:b/>
          <w:bCs/>
          <w:sz w:val="22"/>
          <w:szCs w:val="22"/>
          <w:lang w:eastAsia="zh-CN"/>
        </w:rPr>
        <w:t>截止日期</w:t>
      </w:r>
      <w:r w:rsidRPr="00344764">
        <w:rPr>
          <w:rFonts w:ascii="SimSun" w:hAnsi="SimSun" w:hint="eastAsia"/>
          <w:sz w:val="22"/>
          <w:szCs w:val="22"/>
          <w:lang w:eastAsia="zh-CN"/>
        </w:rPr>
        <w:t>：202</w:t>
      </w:r>
      <w:r w:rsidR="00CA5753">
        <w:rPr>
          <w:rFonts w:ascii="SimSun" w:hAnsi="SimSun"/>
          <w:sz w:val="22"/>
          <w:szCs w:val="22"/>
          <w:lang w:eastAsia="zh-CN"/>
        </w:rPr>
        <w:t>4</w:t>
      </w:r>
      <w:r w:rsidRPr="00344764">
        <w:rPr>
          <w:rFonts w:ascii="SimSun" w:hAnsi="SimSun" w:hint="eastAsia"/>
          <w:sz w:val="22"/>
          <w:szCs w:val="22"/>
          <w:lang w:eastAsia="zh-CN"/>
        </w:rPr>
        <w:t>年1月</w:t>
      </w:r>
      <w:r w:rsidR="00CA5753">
        <w:rPr>
          <w:rFonts w:ascii="SimSun" w:hAnsi="SimSun"/>
          <w:sz w:val="22"/>
          <w:szCs w:val="22"/>
          <w:lang w:eastAsia="zh-CN"/>
        </w:rPr>
        <w:t>31</w:t>
      </w:r>
      <w:r w:rsidRPr="00344764">
        <w:rPr>
          <w:rFonts w:ascii="SimSun" w:hAnsi="SimSun" w:hint="eastAsia"/>
          <w:sz w:val="22"/>
          <w:szCs w:val="22"/>
          <w:lang w:eastAsia="zh-CN"/>
        </w:rPr>
        <w:t>日 (星期</w:t>
      </w:r>
      <w:r w:rsidR="00CA5753">
        <w:rPr>
          <w:rFonts w:ascii="SimSun" w:hAnsi="SimSun" w:hint="eastAsia"/>
          <w:sz w:val="22"/>
          <w:szCs w:val="22"/>
          <w:lang w:eastAsia="zh-CN"/>
        </w:rPr>
        <w:t>三</w:t>
      </w:r>
      <w:r w:rsidRPr="00344764">
        <w:rPr>
          <w:rFonts w:ascii="SimSun" w:hAnsi="SimSun" w:hint="eastAsia"/>
          <w:sz w:val="22"/>
          <w:szCs w:val="22"/>
          <w:lang w:eastAsia="zh-CN"/>
        </w:rPr>
        <w:t>)下午5时正</w:t>
      </w:r>
      <w:r w:rsidR="008624A3">
        <w:rPr>
          <w:rFonts w:ascii="SimSun" w:hAnsi="SimSun" w:hint="eastAsia"/>
          <w:sz w:val="22"/>
          <w:szCs w:val="22"/>
          <w:lang w:eastAsia="zh-CN"/>
        </w:rPr>
        <w:t>。</w:t>
      </w:r>
    </w:p>
    <w:p w14:paraId="1BAB8B3D" w14:textId="51535CDB" w:rsidR="00B068F9" w:rsidRPr="00344764" w:rsidRDefault="00B068F9" w:rsidP="00B068F9">
      <w:pPr>
        <w:pStyle w:val="ListParagraph"/>
        <w:numPr>
          <w:ilvl w:val="0"/>
          <w:numId w:val="8"/>
        </w:numPr>
        <w:ind w:left="397" w:hanging="227"/>
        <w:rPr>
          <w:rFonts w:ascii="SimSun" w:hAnsi="SimSun"/>
          <w:sz w:val="22"/>
          <w:szCs w:val="22"/>
          <w:lang w:eastAsia="zh-CN"/>
        </w:rPr>
      </w:pPr>
      <w:r w:rsidRPr="00344764">
        <w:rPr>
          <w:rFonts w:ascii="SimSun" w:hAnsi="SimSun" w:hint="eastAsia"/>
          <w:sz w:val="22"/>
          <w:szCs w:val="22"/>
          <w:lang w:eastAsia="zh-CN"/>
        </w:rPr>
        <w:t>在进行采青活动的前两天，把采青行程填妥在表格Form (3) 并以电邮呈交武总以便转交给警方。</w:t>
      </w:r>
    </w:p>
    <w:p w14:paraId="1AAF360E" w14:textId="7F518CD1" w:rsidR="00535C1E" w:rsidRDefault="00535C1E" w:rsidP="006A4DB7">
      <w:pPr>
        <w:rPr>
          <w:lang w:eastAsia="zh-CN"/>
        </w:rPr>
      </w:pPr>
    </w:p>
    <w:p w14:paraId="0A5182C7" w14:textId="77777777" w:rsidR="004A5BCE" w:rsidRDefault="004A5BCE" w:rsidP="006A4DB7">
      <w:pPr>
        <w:rPr>
          <w:lang w:eastAsia="zh-CN"/>
        </w:rPr>
      </w:pPr>
    </w:p>
    <w:p w14:paraId="5409668F" w14:textId="77777777" w:rsidR="00FE05F3" w:rsidRDefault="00FE05F3" w:rsidP="006A4DB7">
      <w:pPr>
        <w:rPr>
          <w:lang w:eastAsia="zh-CN"/>
        </w:rPr>
      </w:pPr>
    </w:p>
    <w:tbl>
      <w:tblPr>
        <w:tblStyle w:val="TableGrid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283"/>
        <w:gridCol w:w="2268"/>
        <w:gridCol w:w="284"/>
        <w:gridCol w:w="2689"/>
      </w:tblGrid>
      <w:tr w:rsidR="006A4DB7" w:rsidRPr="00535C1E" w14:paraId="425F02A9" w14:textId="77777777" w:rsidTr="006A4DB7">
        <w:tc>
          <w:tcPr>
            <w:tcW w:w="3969" w:type="dxa"/>
            <w:tcBorders>
              <w:bottom w:val="single" w:sz="4" w:space="0" w:color="auto"/>
            </w:tcBorders>
          </w:tcPr>
          <w:p w14:paraId="42ED7E6E" w14:textId="77777777" w:rsidR="00AB0783" w:rsidRPr="00535C1E" w:rsidRDefault="00AB0783" w:rsidP="003F5B1C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283" w:type="dxa"/>
          </w:tcPr>
          <w:p w14:paraId="2C182578" w14:textId="77777777" w:rsidR="00AB0783" w:rsidRPr="00535C1E" w:rsidRDefault="00AB0783" w:rsidP="003F5B1C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35622876" w14:textId="77777777" w:rsidR="00AB0783" w:rsidRPr="00535C1E" w:rsidRDefault="00AB0783" w:rsidP="003F5B1C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284" w:type="dxa"/>
          </w:tcPr>
          <w:p w14:paraId="11B715BB" w14:textId="77777777" w:rsidR="00AB0783" w:rsidRPr="00535C1E" w:rsidRDefault="00AB0783" w:rsidP="003F5B1C">
            <w:pPr>
              <w:rPr>
                <w:sz w:val="22"/>
                <w:szCs w:val="22"/>
                <w:lang w:eastAsia="zh-CN"/>
              </w:rPr>
            </w:pPr>
          </w:p>
        </w:tc>
        <w:tc>
          <w:tcPr>
            <w:tcW w:w="2689" w:type="dxa"/>
            <w:tcBorders>
              <w:bottom w:val="single" w:sz="4" w:space="0" w:color="auto"/>
            </w:tcBorders>
          </w:tcPr>
          <w:p w14:paraId="37C958C3" w14:textId="77777777" w:rsidR="00AB0783" w:rsidRPr="00535C1E" w:rsidRDefault="00AB0783" w:rsidP="003F5B1C">
            <w:pPr>
              <w:rPr>
                <w:sz w:val="22"/>
                <w:szCs w:val="22"/>
                <w:lang w:eastAsia="zh-CN"/>
              </w:rPr>
            </w:pPr>
          </w:p>
        </w:tc>
      </w:tr>
      <w:tr w:rsidR="006A4DB7" w:rsidRPr="00535C1E" w14:paraId="228222B7" w14:textId="77777777" w:rsidTr="006A4DB7">
        <w:tc>
          <w:tcPr>
            <w:tcW w:w="3969" w:type="dxa"/>
            <w:tcBorders>
              <w:top w:val="single" w:sz="4" w:space="0" w:color="auto"/>
            </w:tcBorders>
          </w:tcPr>
          <w:p w14:paraId="21D06879" w14:textId="77777777" w:rsidR="006A4DB7" w:rsidRPr="00535C1E" w:rsidRDefault="00AB0783" w:rsidP="00AB0783">
            <w:pPr>
              <w:jc w:val="center"/>
              <w:rPr>
                <w:position w:val="-1"/>
                <w:sz w:val="22"/>
                <w:szCs w:val="22"/>
                <w:lang w:eastAsia="zh-CN"/>
              </w:rPr>
            </w:pPr>
            <w:r w:rsidRPr="00535C1E">
              <w:rPr>
                <w:position w:val="-1"/>
                <w:sz w:val="22"/>
                <w:szCs w:val="22"/>
                <w:lang w:eastAsia="zh-CN"/>
              </w:rPr>
              <w:t>会</w:t>
            </w:r>
            <w:r w:rsidRPr="00535C1E">
              <w:rPr>
                <w:spacing w:val="20"/>
                <w:position w:val="-1"/>
                <w:sz w:val="22"/>
                <w:szCs w:val="22"/>
                <w:lang w:eastAsia="zh-CN"/>
              </w:rPr>
              <w:t>长</w:t>
            </w:r>
            <w:r w:rsidRPr="00535C1E">
              <w:rPr>
                <w:spacing w:val="20"/>
                <w:position w:val="-3"/>
                <w:sz w:val="22"/>
                <w:szCs w:val="22"/>
                <w:lang w:eastAsia="zh-CN"/>
              </w:rPr>
              <w:t>/</w:t>
            </w:r>
            <w:r w:rsidRPr="00535C1E">
              <w:rPr>
                <w:position w:val="-1"/>
                <w:sz w:val="22"/>
                <w:szCs w:val="22"/>
                <w:lang w:eastAsia="zh-CN"/>
              </w:rPr>
              <w:t>主</w:t>
            </w:r>
            <w:r w:rsidRPr="00535C1E">
              <w:rPr>
                <w:spacing w:val="20"/>
                <w:position w:val="-1"/>
                <w:sz w:val="22"/>
                <w:szCs w:val="22"/>
                <w:lang w:eastAsia="zh-CN"/>
              </w:rPr>
              <w:t>席</w:t>
            </w:r>
            <w:r w:rsidRPr="00535C1E">
              <w:rPr>
                <w:spacing w:val="20"/>
                <w:position w:val="-3"/>
                <w:sz w:val="22"/>
                <w:szCs w:val="22"/>
                <w:lang w:eastAsia="zh-CN"/>
              </w:rPr>
              <w:t>/</w:t>
            </w:r>
            <w:r w:rsidRPr="00535C1E">
              <w:rPr>
                <w:position w:val="-1"/>
                <w:sz w:val="22"/>
                <w:szCs w:val="22"/>
                <w:lang w:eastAsia="zh-CN"/>
              </w:rPr>
              <w:t>院</w:t>
            </w:r>
            <w:r w:rsidRPr="00535C1E">
              <w:rPr>
                <w:spacing w:val="20"/>
                <w:position w:val="-1"/>
                <w:sz w:val="22"/>
                <w:szCs w:val="22"/>
                <w:lang w:eastAsia="zh-CN"/>
              </w:rPr>
              <w:t>长</w:t>
            </w:r>
            <w:r w:rsidRPr="00535C1E">
              <w:rPr>
                <w:spacing w:val="20"/>
                <w:position w:val="-3"/>
                <w:sz w:val="22"/>
                <w:szCs w:val="22"/>
                <w:lang w:eastAsia="zh-CN"/>
              </w:rPr>
              <w:t>/</w:t>
            </w:r>
            <w:r w:rsidRPr="00535C1E">
              <w:rPr>
                <w:position w:val="-1"/>
                <w:sz w:val="22"/>
                <w:szCs w:val="22"/>
                <w:lang w:eastAsia="zh-CN"/>
              </w:rPr>
              <w:t>秘</w:t>
            </w:r>
            <w:r w:rsidRPr="00535C1E">
              <w:rPr>
                <w:spacing w:val="20"/>
                <w:position w:val="-1"/>
                <w:sz w:val="22"/>
                <w:szCs w:val="22"/>
                <w:lang w:eastAsia="zh-CN"/>
              </w:rPr>
              <w:t>书</w:t>
            </w:r>
            <w:r w:rsidRPr="00535C1E">
              <w:rPr>
                <w:spacing w:val="20"/>
                <w:position w:val="-3"/>
                <w:sz w:val="22"/>
                <w:szCs w:val="22"/>
                <w:lang w:eastAsia="zh-CN"/>
              </w:rPr>
              <w:t>/</w:t>
            </w:r>
            <w:r w:rsidRPr="00535C1E">
              <w:rPr>
                <w:position w:val="-1"/>
                <w:sz w:val="22"/>
                <w:szCs w:val="22"/>
                <w:lang w:eastAsia="zh-CN"/>
              </w:rPr>
              <w:t>总务</w:t>
            </w:r>
          </w:p>
          <w:p w14:paraId="51F5F4B8" w14:textId="362AC4E5" w:rsidR="00AB0783" w:rsidRPr="00535C1E" w:rsidRDefault="00AB0783" w:rsidP="00AB0783">
            <w:pPr>
              <w:jc w:val="center"/>
              <w:rPr>
                <w:sz w:val="22"/>
                <w:szCs w:val="22"/>
                <w:lang w:eastAsia="zh-CN"/>
              </w:rPr>
            </w:pPr>
            <w:r w:rsidRPr="00535C1E">
              <w:rPr>
                <w:position w:val="-1"/>
                <w:sz w:val="22"/>
                <w:szCs w:val="22"/>
                <w:lang w:eastAsia="zh-CN"/>
              </w:rPr>
              <w:t>姓名</w:t>
            </w:r>
            <w:r w:rsidR="006A4DB7" w:rsidRPr="00535C1E">
              <w:rPr>
                <w:rFonts w:hint="eastAsia"/>
                <w:position w:val="-1"/>
                <w:sz w:val="22"/>
                <w:szCs w:val="22"/>
                <w:lang w:eastAsia="zh-CN"/>
              </w:rPr>
              <w:t xml:space="preserve"> </w:t>
            </w:r>
            <w:r w:rsidR="006A4DB7" w:rsidRPr="00535C1E">
              <w:rPr>
                <w:rFonts w:hint="eastAsia"/>
                <w:position w:val="-1"/>
                <w:sz w:val="22"/>
                <w:szCs w:val="22"/>
                <w:lang w:eastAsia="zh-CN"/>
              </w:rPr>
              <w:t>与</w:t>
            </w:r>
            <w:r w:rsidR="006A4DB7" w:rsidRPr="00535C1E">
              <w:rPr>
                <w:rFonts w:hint="eastAsia"/>
                <w:position w:val="-1"/>
                <w:sz w:val="22"/>
                <w:szCs w:val="22"/>
                <w:lang w:eastAsia="zh-CN"/>
              </w:rPr>
              <w:t xml:space="preserve"> </w:t>
            </w:r>
            <w:r w:rsidR="006A4DB7" w:rsidRPr="00535C1E">
              <w:rPr>
                <w:rFonts w:hint="eastAsia"/>
                <w:position w:val="-1"/>
                <w:sz w:val="22"/>
                <w:szCs w:val="22"/>
                <w:lang w:eastAsia="zh-CN"/>
              </w:rPr>
              <w:t>签名</w:t>
            </w:r>
          </w:p>
        </w:tc>
        <w:tc>
          <w:tcPr>
            <w:tcW w:w="283" w:type="dxa"/>
          </w:tcPr>
          <w:p w14:paraId="63BA2330" w14:textId="77777777" w:rsidR="00AB0783" w:rsidRPr="00535C1E" w:rsidRDefault="00AB0783" w:rsidP="00AB0783">
            <w:pPr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6E4DB4D" w14:textId="247C274B" w:rsidR="00AB0783" w:rsidRPr="00535C1E" w:rsidRDefault="00AB0783" w:rsidP="00AB0783">
            <w:pPr>
              <w:jc w:val="center"/>
              <w:rPr>
                <w:sz w:val="22"/>
                <w:szCs w:val="22"/>
                <w:lang w:eastAsia="zh-CN"/>
              </w:rPr>
            </w:pPr>
            <w:r w:rsidRPr="00535C1E">
              <w:rPr>
                <w:position w:val="-1"/>
                <w:sz w:val="22"/>
                <w:szCs w:val="22"/>
                <w:lang w:eastAsia="zh-CN"/>
              </w:rPr>
              <w:t>签名</w:t>
            </w:r>
            <w:r w:rsidR="006A4DB7" w:rsidRPr="00535C1E">
              <w:rPr>
                <w:rFonts w:hint="eastAsia"/>
                <w:position w:val="-1"/>
                <w:sz w:val="22"/>
                <w:szCs w:val="22"/>
                <w:lang w:eastAsia="zh-CN"/>
              </w:rPr>
              <w:t>日期</w:t>
            </w:r>
          </w:p>
        </w:tc>
        <w:tc>
          <w:tcPr>
            <w:tcW w:w="284" w:type="dxa"/>
          </w:tcPr>
          <w:p w14:paraId="44BE0445" w14:textId="77777777" w:rsidR="00AB0783" w:rsidRPr="00535C1E" w:rsidRDefault="00AB0783" w:rsidP="00AB0783">
            <w:pPr>
              <w:jc w:val="center"/>
              <w:rPr>
                <w:sz w:val="22"/>
                <w:szCs w:val="22"/>
                <w:lang w:eastAsia="zh-CN"/>
              </w:rPr>
            </w:pPr>
          </w:p>
        </w:tc>
        <w:tc>
          <w:tcPr>
            <w:tcW w:w="2689" w:type="dxa"/>
            <w:tcBorders>
              <w:top w:val="single" w:sz="4" w:space="0" w:color="auto"/>
            </w:tcBorders>
          </w:tcPr>
          <w:p w14:paraId="48B6A91A" w14:textId="297207E9" w:rsidR="00AB0783" w:rsidRPr="00535C1E" w:rsidRDefault="00AB0783" w:rsidP="00AB0783">
            <w:pPr>
              <w:jc w:val="center"/>
              <w:rPr>
                <w:sz w:val="22"/>
                <w:szCs w:val="22"/>
                <w:lang w:eastAsia="zh-CN"/>
              </w:rPr>
            </w:pPr>
            <w:r w:rsidRPr="00535C1E">
              <w:rPr>
                <w:position w:val="-1"/>
                <w:sz w:val="22"/>
                <w:szCs w:val="22"/>
                <w:lang w:eastAsia="zh-CN"/>
              </w:rPr>
              <w:t>团体盖章</w:t>
            </w:r>
          </w:p>
        </w:tc>
      </w:tr>
    </w:tbl>
    <w:p w14:paraId="5A209767" w14:textId="5C3F4B8D" w:rsidR="001201C9" w:rsidRPr="00FE05F3" w:rsidRDefault="001201C9" w:rsidP="00FE05F3">
      <w:pPr>
        <w:jc w:val="center"/>
        <w:rPr>
          <w:rFonts w:eastAsia="FZHei-B01S"/>
          <w:sz w:val="22"/>
          <w:szCs w:val="22"/>
          <w:u w:val="single"/>
          <w:lang w:val="en-SG" w:eastAsia="zh-CN"/>
        </w:rPr>
      </w:pPr>
      <w:r w:rsidRPr="00FE05F3">
        <w:rPr>
          <w:rFonts w:eastAsia="FZHei-B01S" w:hint="eastAsia"/>
          <w:sz w:val="22"/>
          <w:szCs w:val="22"/>
          <w:u w:val="single"/>
          <w:lang w:eastAsia="zh-CN"/>
        </w:rPr>
        <w:t>只供批准单位使用</w:t>
      </w:r>
      <w:r w:rsidRPr="00FE05F3">
        <w:rPr>
          <w:rFonts w:eastAsia="FZHei-B01S" w:hint="eastAsia"/>
          <w:sz w:val="22"/>
          <w:szCs w:val="22"/>
          <w:u w:val="single"/>
          <w:lang w:eastAsia="zh-CN"/>
        </w:rPr>
        <w:t xml:space="preserve"> </w:t>
      </w:r>
      <w:r w:rsidRPr="00FE05F3">
        <w:rPr>
          <w:rFonts w:eastAsia="FZHei-B01S"/>
          <w:sz w:val="22"/>
          <w:szCs w:val="22"/>
          <w:u w:val="single"/>
          <w:lang w:val="en-SG" w:eastAsia="zh-CN"/>
        </w:rPr>
        <w:t>For Official Use Only</w:t>
      </w:r>
    </w:p>
    <w:tbl>
      <w:tblPr>
        <w:tblW w:w="9946" w:type="dxa"/>
        <w:tblLook w:val="0000" w:firstRow="0" w:lastRow="0" w:firstColumn="0" w:lastColumn="0" w:noHBand="0" w:noVBand="0"/>
      </w:tblPr>
      <w:tblGrid>
        <w:gridCol w:w="1260"/>
        <w:gridCol w:w="1406"/>
        <w:gridCol w:w="280"/>
        <w:gridCol w:w="4161"/>
        <w:gridCol w:w="234"/>
        <w:gridCol w:w="1594"/>
        <w:gridCol w:w="983"/>
        <w:gridCol w:w="28"/>
      </w:tblGrid>
      <w:tr w:rsidR="00D25BDA" w:rsidRPr="00535C1E" w14:paraId="7E88B6BB" w14:textId="77777777" w:rsidTr="00D25BDA">
        <w:trPr>
          <w:trHeight w:val="236"/>
        </w:trPr>
        <w:tc>
          <w:tcPr>
            <w:tcW w:w="1260" w:type="dxa"/>
            <w:vAlign w:val="center"/>
          </w:tcPr>
          <w:p w14:paraId="546FB0C6" w14:textId="77777777" w:rsidR="00D25BDA" w:rsidRPr="00535C1E" w:rsidRDefault="00D25BDA" w:rsidP="001201C9">
            <w:pPr>
              <w:rPr>
                <w:rFonts w:eastAsia="FZZhunYuan-M02S"/>
                <w:sz w:val="22"/>
                <w:szCs w:val="22"/>
                <w:lang w:val="en-SG" w:eastAsia="zh-CN"/>
              </w:rPr>
            </w:pPr>
            <w:r w:rsidRPr="00535C1E">
              <w:rPr>
                <w:rFonts w:eastAsia="FZZhunYuan-M02S" w:hint="eastAsia"/>
                <w:sz w:val="22"/>
                <w:szCs w:val="22"/>
                <w:lang w:eastAsia="zh-CN"/>
              </w:rPr>
              <w:t>申请批准</w:t>
            </w:r>
            <w:r w:rsidRPr="00535C1E">
              <w:rPr>
                <w:rFonts w:eastAsia="FZZhunYuan-M02S" w:hint="eastAsia"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1406" w:type="dxa"/>
            <w:vAlign w:val="center"/>
          </w:tcPr>
          <w:p w14:paraId="5BDD6F79" w14:textId="77777777" w:rsidR="00D25BDA" w:rsidRPr="00535C1E" w:rsidRDefault="00D25BDA" w:rsidP="001201C9">
            <w:pPr>
              <w:rPr>
                <w:rFonts w:eastAsia="FZZhunYuan-M02S"/>
                <w:sz w:val="22"/>
                <w:szCs w:val="22"/>
                <w:lang w:val="en-SG" w:eastAsia="zh-CN"/>
              </w:rPr>
            </w:pPr>
            <w:r w:rsidRPr="00535C1E">
              <w:rPr>
                <w:rFonts w:eastAsia="FZZhunYuan-M02S"/>
                <w:sz w:val="22"/>
                <w:szCs w:val="22"/>
                <w:lang w:val="en-SG" w:eastAsia="zh-CN"/>
              </w:rPr>
              <w:t>Application Approved</w:t>
            </w:r>
          </w:p>
        </w:tc>
        <w:tc>
          <w:tcPr>
            <w:tcW w:w="280" w:type="dxa"/>
            <w:vAlign w:val="center"/>
          </w:tcPr>
          <w:p w14:paraId="08C677A4" w14:textId="056FFCA2" w:rsidR="00D25BDA" w:rsidRPr="00535C1E" w:rsidRDefault="00D25BDA" w:rsidP="00D25BDA">
            <w:pPr>
              <w:jc w:val="center"/>
              <w:rPr>
                <w:b/>
                <w:sz w:val="22"/>
                <w:szCs w:val="22"/>
                <w:lang w:val="en-SG" w:eastAsia="zh-CN"/>
              </w:rPr>
            </w:pPr>
          </w:p>
        </w:tc>
        <w:tc>
          <w:tcPr>
            <w:tcW w:w="4161" w:type="dxa"/>
            <w:tcBorders>
              <w:bottom w:val="single" w:sz="4" w:space="0" w:color="auto"/>
            </w:tcBorders>
            <w:vAlign w:val="center"/>
          </w:tcPr>
          <w:p w14:paraId="40E88128" w14:textId="77777777" w:rsidR="00D25BDA" w:rsidRPr="00535C1E" w:rsidRDefault="00D25BDA" w:rsidP="00D25BDA">
            <w:pPr>
              <w:jc w:val="center"/>
              <w:rPr>
                <w:b/>
                <w:sz w:val="22"/>
                <w:szCs w:val="22"/>
                <w:lang w:val="en-SG" w:eastAsia="zh-CN"/>
              </w:rPr>
            </w:pPr>
          </w:p>
        </w:tc>
        <w:tc>
          <w:tcPr>
            <w:tcW w:w="234" w:type="dxa"/>
            <w:vAlign w:val="center"/>
          </w:tcPr>
          <w:p w14:paraId="19DEA18E" w14:textId="670D6AC8" w:rsidR="00D25BDA" w:rsidRPr="00535C1E" w:rsidRDefault="00D25BDA" w:rsidP="00D25BDA">
            <w:pPr>
              <w:jc w:val="center"/>
              <w:rPr>
                <w:b/>
                <w:sz w:val="22"/>
                <w:szCs w:val="22"/>
                <w:lang w:val="en-SG" w:eastAsia="zh-CN"/>
              </w:rPr>
            </w:pPr>
          </w:p>
        </w:tc>
        <w:tc>
          <w:tcPr>
            <w:tcW w:w="1594" w:type="dxa"/>
            <w:vAlign w:val="center"/>
          </w:tcPr>
          <w:p w14:paraId="7E874BFC" w14:textId="3E09BC71" w:rsidR="00D25BDA" w:rsidRPr="00535C1E" w:rsidRDefault="00D25BDA" w:rsidP="001201C9">
            <w:pPr>
              <w:rPr>
                <w:b/>
                <w:sz w:val="22"/>
                <w:szCs w:val="22"/>
                <w:lang w:val="en-SG" w:eastAsia="zh-CN"/>
              </w:rPr>
            </w:pPr>
            <w:r w:rsidRPr="00535C1E">
              <w:rPr>
                <w:b/>
                <w:sz w:val="22"/>
                <w:szCs w:val="22"/>
                <w:lang w:val="en-SG" w:eastAsia="zh-CN"/>
              </w:rPr>
              <w:t>准证</w:t>
            </w:r>
            <w:r w:rsidRPr="00535C1E">
              <w:rPr>
                <w:rFonts w:hint="eastAsia"/>
                <w:b/>
                <w:sz w:val="22"/>
                <w:szCs w:val="22"/>
                <w:lang w:val="en-SG" w:eastAsia="zh-CN"/>
              </w:rPr>
              <w:t>号码</w:t>
            </w:r>
          </w:p>
          <w:p w14:paraId="38C8DA0B" w14:textId="0EBE853A" w:rsidR="00D25BDA" w:rsidRPr="00535C1E" w:rsidRDefault="00D25BDA" w:rsidP="001201C9">
            <w:pPr>
              <w:rPr>
                <w:rFonts w:eastAsia="FZHei-B01S"/>
                <w:position w:val="2"/>
                <w:sz w:val="22"/>
                <w:szCs w:val="22"/>
                <w:lang w:eastAsia="zh-CN"/>
              </w:rPr>
            </w:pPr>
            <w:r w:rsidRPr="00535C1E">
              <w:rPr>
                <w:rFonts w:eastAsia="FZHei-B01S"/>
                <w:position w:val="2"/>
                <w:sz w:val="22"/>
                <w:szCs w:val="22"/>
                <w:lang w:eastAsia="zh-CN"/>
              </w:rPr>
              <w:t xml:space="preserve">Permit </w:t>
            </w:r>
            <w:r w:rsidRPr="00535C1E">
              <w:rPr>
                <w:rFonts w:eastAsia="FZHei-B01S" w:hint="eastAsia"/>
                <w:position w:val="2"/>
                <w:sz w:val="22"/>
                <w:szCs w:val="22"/>
                <w:lang w:eastAsia="zh-CN"/>
              </w:rPr>
              <w:t>No</w:t>
            </w:r>
            <w:r w:rsidRPr="00535C1E">
              <w:rPr>
                <w:rFonts w:eastAsia="FZHei-B01S" w:hint="eastAsia"/>
                <w:position w:val="2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011" w:type="dxa"/>
            <w:gridSpan w:val="2"/>
            <w:tcBorders>
              <w:bottom w:val="single" w:sz="4" w:space="0" w:color="auto"/>
            </w:tcBorders>
            <w:vAlign w:val="center"/>
          </w:tcPr>
          <w:p w14:paraId="590A631A" w14:textId="0B35A012" w:rsidR="00D25BDA" w:rsidRPr="00535C1E" w:rsidRDefault="00D25BDA" w:rsidP="001201C9">
            <w:pPr>
              <w:rPr>
                <w:rFonts w:eastAsia="FZHei-B01S"/>
                <w:position w:val="2"/>
                <w:sz w:val="22"/>
                <w:szCs w:val="22"/>
                <w:lang w:eastAsia="zh-CN"/>
              </w:rPr>
            </w:pPr>
          </w:p>
        </w:tc>
      </w:tr>
      <w:tr w:rsidR="00D25BDA" w:rsidRPr="00535C1E" w14:paraId="40A1C000" w14:textId="77777777" w:rsidTr="00D25BDA">
        <w:trPr>
          <w:gridAfter w:val="1"/>
          <w:wAfter w:w="28" w:type="dxa"/>
          <w:trHeight w:val="236"/>
        </w:trPr>
        <w:tc>
          <w:tcPr>
            <w:tcW w:w="1260" w:type="dxa"/>
            <w:vAlign w:val="center"/>
          </w:tcPr>
          <w:p w14:paraId="589076BF" w14:textId="37732086" w:rsidR="00D25BDA" w:rsidRPr="00535C1E" w:rsidRDefault="00D25BDA" w:rsidP="001201C9">
            <w:pPr>
              <w:jc w:val="center"/>
              <w:rPr>
                <w:rFonts w:eastAsia="FZZhunYuan-M02S"/>
                <w:sz w:val="22"/>
                <w:szCs w:val="22"/>
                <w:lang w:val="en-SG" w:eastAsia="zh-CN"/>
              </w:rPr>
            </w:pPr>
            <w:r w:rsidRPr="00535C1E">
              <w:rPr>
                <w:rFonts w:eastAsia="FZZhunYuan-M02S" w:hint="eastAsia"/>
                <w:sz w:val="22"/>
                <w:szCs w:val="22"/>
                <w:lang w:eastAsia="zh-CN"/>
              </w:rPr>
              <w:t>是</w:t>
            </w:r>
            <w:r w:rsidRPr="00535C1E">
              <w:rPr>
                <w:rFonts w:eastAsia="FZZhunYuan-M02S" w:hint="eastAsia"/>
                <w:sz w:val="22"/>
                <w:szCs w:val="22"/>
                <w:lang w:eastAsia="zh-CN"/>
              </w:rPr>
              <w:t xml:space="preserve"> Yes</w:t>
            </w:r>
          </w:p>
        </w:tc>
        <w:tc>
          <w:tcPr>
            <w:tcW w:w="1406" w:type="dxa"/>
            <w:vAlign w:val="center"/>
          </w:tcPr>
          <w:p w14:paraId="4F17CCCA" w14:textId="3DD88BAC" w:rsidR="00D25BDA" w:rsidRPr="00535C1E" w:rsidRDefault="00D25BDA" w:rsidP="001201C9">
            <w:pPr>
              <w:jc w:val="center"/>
              <w:rPr>
                <w:rFonts w:eastAsia="FZZhunYuan-M02S"/>
                <w:sz w:val="22"/>
                <w:szCs w:val="22"/>
                <w:lang w:val="en-SG" w:eastAsia="zh-CN"/>
              </w:rPr>
            </w:pPr>
            <w:r w:rsidRPr="00535C1E">
              <w:rPr>
                <w:rFonts w:eastAsia="FZZhunYuan-M02S" w:hint="eastAsia"/>
                <w:sz w:val="22"/>
                <w:szCs w:val="22"/>
                <w:lang w:val="en-SG" w:eastAsia="zh-CN"/>
              </w:rPr>
              <w:t>否</w:t>
            </w:r>
            <w:r w:rsidRPr="00535C1E">
              <w:rPr>
                <w:rFonts w:eastAsia="FZZhunYuan-M02S" w:hint="eastAsia"/>
                <w:sz w:val="22"/>
                <w:szCs w:val="22"/>
                <w:lang w:val="en-SG" w:eastAsia="zh-CN"/>
              </w:rPr>
              <w:t xml:space="preserve"> No</w:t>
            </w:r>
          </w:p>
        </w:tc>
        <w:tc>
          <w:tcPr>
            <w:tcW w:w="280" w:type="dxa"/>
            <w:vAlign w:val="center"/>
          </w:tcPr>
          <w:p w14:paraId="64AB92DB" w14:textId="77777777" w:rsidR="00D25BDA" w:rsidRPr="00535C1E" w:rsidRDefault="00D25BDA" w:rsidP="00D25BDA">
            <w:pPr>
              <w:jc w:val="center"/>
              <w:rPr>
                <w:b/>
                <w:sz w:val="22"/>
                <w:szCs w:val="22"/>
                <w:lang w:val="en-SG" w:eastAsia="zh-CN"/>
              </w:rPr>
            </w:pPr>
          </w:p>
        </w:tc>
        <w:tc>
          <w:tcPr>
            <w:tcW w:w="4161" w:type="dxa"/>
            <w:tcBorders>
              <w:top w:val="single" w:sz="4" w:space="0" w:color="auto"/>
            </w:tcBorders>
            <w:vAlign w:val="center"/>
          </w:tcPr>
          <w:p w14:paraId="252DBF37" w14:textId="343B7B64" w:rsidR="00D25BDA" w:rsidRPr="00535C1E" w:rsidRDefault="00D25BDA" w:rsidP="00D25BDA">
            <w:pPr>
              <w:jc w:val="center"/>
              <w:rPr>
                <w:b/>
                <w:sz w:val="22"/>
                <w:szCs w:val="22"/>
                <w:lang w:val="en-SG" w:eastAsia="zh-CN"/>
              </w:rPr>
            </w:pPr>
            <w:r w:rsidRPr="00535C1E">
              <w:rPr>
                <w:bCs/>
                <w:sz w:val="22"/>
                <w:szCs w:val="22"/>
                <w:lang w:val="en-SG" w:eastAsia="zh-CN"/>
              </w:rPr>
              <w:t xml:space="preserve">President’s </w:t>
            </w:r>
            <w:r w:rsidRPr="00535C1E">
              <w:rPr>
                <w:rFonts w:hint="eastAsia"/>
                <w:bCs/>
                <w:sz w:val="22"/>
                <w:szCs w:val="22"/>
                <w:lang w:val="en-SG" w:eastAsia="zh-CN"/>
              </w:rPr>
              <w:t>Signature</w:t>
            </w:r>
            <w:r w:rsidRPr="00535C1E">
              <w:rPr>
                <w:b/>
                <w:sz w:val="22"/>
                <w:szCs w:val="22"/>
                <w:lang w:val="en-SG" w:eastAsia="zh-CN"/>
              </w:rPr>
              <w:t xml:space="preserve"> </w:t>
            </w:r>
            <w:r w:rsidRPr="00535C1E">
              <w:rPr>
                <w:rFonts w:hint="eastAsia"/>
                <w:b/>
                <w:sz w:val="22"/>
                <w:szCs w:val="22"/>
                <w:lang w:val="en-SG" w:eastAsia="zh-CN"/>
              </w:rPr>
              <w:t>会长签名</w:t>
            </w:r>
          </w:p>
        </w:tc>
        <w:tc>
          <w:tcPr>
            <w:tcW w:w="234" w:type="dxa"/>
            <w:vAlign w:val="center"/>
          </w:tcPr>
          <w:p w14:paraId="517A5FA2" w14:textId="5A7564DF" w:rsidR="00D25BDA" w:rsidRPr="00535C1E" w:rsidRDefault="00D25BDA" w:rsidP="00D25BDA">
            <w:pPr>
              <w:jc w:val="center"/>
              <w:rPr>
                <w:b/>
                <w:sz w:val="22"/>
                <w:szCs w:val="22"/>
                <w:lang w:val="en-SG" w:eastAsia="zh-CN"/>
              </w:rPr>
            </w:pPr>
          </w:p>
        </w:tc>
        <w:tc>
          <w:tcPr>
            <w:tcW w:w="2577" w:type="dxa"/>
            <w:gridSpan w:val="2"/>
            <w:vAlign w:val="center"/>
          </w:tcPr>
          <w:p w14:paraId="5F1841D0" w14:textId="277AFC62" w:rsidR="00D25BDA" w:rsidRPr="00535C1E" w:rsidRDefault="00D25BDA" w:rsidP="001201C9">
            <w:pPr>
              <w:rPr>
                <w:rFonts w:eastAsia="FZHei-B01S"/>
                <w:position w:val="2"/>
                <w:sz w:val="22"/>
                <w:szCs w:val="22"/>
                <w:lang w:eastAsia="zh-CN"/>
              </w:rPr>
            </w:pPr>
          </w:p>
        </w:tc>
      </w:tr>
    </w:tbl>
    <w:p w14:paraId="53607224" w14:textId="77777777" w:rsidR="004A5BCE" w:rsidRPr="004A5BCE" w:rsidRDefault="004A5BCE" w:rsidP="00AC6CD0">
      <w:pPr>
        <w:rPr>
          <w:rFonts w:eastAsia="FZHei-B01S"/>
          <w:sz w:val="22"/>
          <w:szCs w:val="22"/>
          <w:lang w:val="en-SG" w:eastAsia="zh-CN"/>
        </w:rPr>
      </w:pPr>
    </w:p>
    <w:sectPr w:rsidR="004A5BCE" w:rsidRPr="004A5BCE" w:rsidSect="003B6E46">
      <w:pgSz w:w="11909" w:h="16834" w:code="9"/>
      <w:pgMar w:top="1134" w:right="851" w:bottom="567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ZZhunYuan-M02S">
    <w:altName w:val="Microsoft YaHei"/>
    <w:panose1 w:val="00000000000000000000"/>
    <w:charset w:val="86"/>
    <w:family w:val="script"/>
    <w:notTrueType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altName w:val="SimSun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ZHei-B01S">
    <w:altName w:val="Microsoft YaHei"/>
    <w:charset w:val="86"/>
    <w:family w:val="script"/>
    <w:pitch w:val="fixed"/>
    <w:sig w:usb0="00000000" w:usb1="080E0000" w:usb2="00000010" w:usb3="00000000" w:csb0="0004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53CB2"/>
    <w:multiLevelType w:val="multilevel"/>
    <w:tmpl w:val="5EFC4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8157514"/>
    <w:multiLevelType w:val="hybridMultilevel"/>
    <w:tmpl w:val="198219E2"/>
    <w:lvl w:ilvl="0" w:tplc="7BC4ACAE">
      <w:start w:val="1"/>
      <w:numFmt w:val="decimal"/>
      <w:lvlText w:val="%1."/>
      <w:lvlJc w:val="right"/>
      <w:pPr>
        <w:tabs>
          <w:tab w:val="num" w:pos="744"/>
        </w:tabs>
        <w:ind w:left="744" w:hanging="360"/>
      </w:pPr>
      <w:rPr>
        <w:rFonts w:ascii="SimSun" w:eastAsia="SimSun" w:hAnsi="SimSun" w:cs="Arial" w:hint="eastAsia"/>
        <w:b w:val="0"/>
        <w:i w:val="0"/>
        <w:color w:val="auto"/>
        <w:position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F272B56"/>
    <w:multiLevelType w:val="multilevel"/>
    <w:tmpl w:val="E81E59C6"/>
    <w:lvl w:ilvl="0">
      <w:start w:val="1"/>
      <w:numFmt w:val="decimal"/>
      <w:lvlText w:val="%1."/>
      <w:lvlJc w:val="left"/>
      <w:pPr>
        <w:tabs>
          <w:tab w:val="num" w:pos="744"/>
        </w:tabs>
        <w:ind w:left="744" w:hanging="360"/>
      </w:pPr>
      <w:rPr>
        <w:rFonts w:ascii="FZZhunYuan-M02S" w:eastAsia="FZZhunYuan-M02S" w:hAnsi="Arial" w:cs="Arial" w:hint="eastAsia"/>
        <w:b w:val="0"/>
        <w:i w:val="0"/>
        <w:position w:val="-2"/>
        <w:sz w:val="38"/>
        <w:szCs w:val="3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9872D90"/>
    <w:multiLevelType w:val="hybridMultilevel"/>
    <w:tmpl w:val="A03CC3E0"/>
    <w:lvl w:ilvl="0" w:tplc="B51EB8D6">
      <w:start w:val="1"/>
      <w:numFmt w:val="decimal"/>
      <w:lvlText w:val="%1."/>
      <w:lvlJc w:val="left"/>
      <w:pPr>
        <w:ind w:left="870" w:hanging="51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A0334"/>
    <w:multiLevelType w:val="hybridMultilevel"/>
    <w:tmpl w:val="0B70128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E22B6"/>
    <w:multiLevelType w:val="hybridMultilevel"/>
    <w:tmpl w:val="A28EA98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72479F"/>
    <w:multiLevelType w:val="multilevel"/>
    <w:tmpl w:val="8724D4D4"/>
    <w:lvl w:ilvl="0">
      <w:start w:val="1"/>
      <w:numFmt w:val="decimal"/>
      <w:lvlText w:val="%1."/>
      <w:lvlJc w:val="right"/>
      <w:pPr>
        <w:tabs>
          <w:tab w:val="num" w:pos="744"/>
        </w:tabs>
        <w:ind w:left="744" w:hanging="360"/>
      </w:pPr>
      <w:rPr>
        <w:rFonts w:ascii="FZZhunYuan-M02S" w:eastAsia="FZZhunYuan-M02S" w:hAnsi="Arial" w:cs="Arial" w:hint="eastAsia"/>
        <w:b w:val="0"/>
        <w:i w:val="0"/>
        <w:position w:val="-2"/>
        <w:sz w:val="38"/>
        <w:szCs w:val="3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60520E"/>
    <w:multiLevelType w:val="hybridMultilevel"/>
    <w:tmpl w:val="91C46F0C"/>
    <w:lvl w:ilvl="0" w:tplc="A8429CD2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ascii="Arial" w:hAnsi="Arial" w:cs="Arial" w:hint="default"/>
        <w:color w:val="auto"/>
        <w:position w:val="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CB11103"/>
    <w:multiLevelType w:val="hybridMultilevel"/>
    <w:tmpl w:val="B8F8A770"/>
    <w:lvl w:ilvl="0" w:tplc="D25253C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8831520">
    <w:abstractNumId w:val="1"/>
  </w:num>
  <w:num w:numId="2" w16cid:durableId="254754414">
    <w:abstractNumId w:val="7"/>
  </w:num>
  <w:num w:numId="3" w16cid:durableId="874196047">
    <w:abstractNumId w:val="0"/>
  </w:num>
  <w:num w:numId="4" w16cid:durableId="1426611698">
    <w:abstractNumId w:val="2"/>
  </w:num>
  <w:num w:numId="5" w16cid:durableId="304774949">
    <w:abstractNumId w:val="6"/>
  </w:num>
  <w:num w:numId="6" w16cid:durableId="1523475901">
    <w:abstractNumId w:val="8"/>
  </w:num>
  <w:num w:numId="7" w16cid:durableId="89082305">
    <w:abstractNumId w:val="4"/>
  </w:num>
  <w:num w:numId="8" w16cid:durableId="461271729">
    <w:abstractNumId w:val="5"/>
  </w:num>
  <w:num w:numId="9" w16cid:durableId="14387136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6"/>
  <w:displayHorizontalDrawingGridEvery w:val="2"/>
  <w:displayVertic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2MDMxMDE1NzA2MDZX0lEKTi0uzszPAykwqQUAmA+qNywAAAA="/>
  </w:docVars>
  <w:rsids>
    <w:rsidRoot w:val="00F0771E"/>
    <w:rsid w:val="00001314"/>
    <w:rsid w:val="00001529"/>
    <w:rsid w:val="0000192C"/>
    <w:rsid w:val="00004CCA"/>
    <w:rsid w:val="00014E07"/>
    <w:rsid w:val="00015C96"/>
    <w:rsid w:val="0001631C"/>
    <w:rsid w:val="000165E3"/>
    <w:rsid w:val="0001733B"/>
    <w:rsid w:val="00017F70"/>
    <w:rsid w:val="00027C52"/>
    <w:rsid w:val="00027D44"/>
    <w:rsid w:val="00032D03"/>
    <w:rsid w:val="00035529"/>
    <w:rsid w:val="000375C1"/>
    <w:rsid w:val="000438F1"/>
    <w:rsid w:val="00043E21"/>
    <w:rsid w:val="0005144D"/>
    <w:rsid w:val="000518C1"/>
    <w:rsid w:val="00052B3B"/>
    <w:rsid w:val="00057369"/>
    <w:rsid w:val="00064B97"/>
    <w:rsid w:val="00064EF8"/>
    <w:rsid w:val="000674D8"/>
    <w:rsid w:val="00071347"/>
    <w:rsid w:val="00071C39"/>
    <w:rsid w:val="000723BE"/>
    <w:rsid w:val="0007363B"/>
    <w:rsid w:val="0007475E"/>
    <w:rsid w:val="000822C8"/>
    <w:rsid w:val="00086662"/>
    <w:rsid w:val="000935B8"/>
    <w:rsid w:val="000A1E7E"/>
    <w:rsid w:val="000A33B6"/>
    <w:rsid w:val="000A4822"/>
    <w:rsid w:val="000A5501"/>
    <w:rsid w:val="000A6841"/>
    <w:rsid w:val="000B01D6"/>
    <w:rsid w:val="000B2026"/>
    <w:rsid w:val="000B38C7"/>
    <w:rsid w:val="000B3C78"/>
    <w:rsid w:val="000C0574"/>
    <w:rsid w:val="000C663E"/>
    <w:rsid w:val="000C6B38"/>
    <w:rsid w:val="000C6CCD"/>
    <w:rsid w:val="000C6FD1"/>
    <w:rsid w:val="000C795D"/>
    <w:rsid w:val="000D58A7"/>
    <w:rsid w:val="000D711C"/>
    <w:rsid w:val="000E3CED"/>
    <w:rsid w:val="000E4897"/>
    <w:rsid w:val="000F0137"/>
    <w:rsid w:val="00102EFE"/>
    <w:rsid w:val="00103D9A"/>
    <w:rsid w:val="00104018"/>
    <w:rsid w:val="00104A04"/>
    <w:rsid w:val="001070D2"/>
    <w:rsid w:val="001147D5"/>
    <w:rsid w:val="001176C9"/>
    <w:rsid w:val="001201C9"/>
    <w:rsid w:val="00134C63"/>
    <w:rsid w:val="00137B39"/>
    <w:rsid w:val="0014033C"/>
    <w:rsid w:val="00150725"/>
    <w:rsid w:val="00152510"/>
    <w:rsid w:val="0015352D"/>
    <w:rsid w:val="00160CD0"/>
    <w:rsid w:val="001617A2"/>
    <w:rsid w:val="00161B26"/>
    <w:rsid w:val="00163326"/>
    <w:rsid w:val="00167A57"/>
    <w:rsid w:val="001705FA"/>
    <w:rsid w:val="00171490"/>
    <w:rsid w:val="00172031"/>
    <w:rsid w:val="0017474A"/>
    <w:rsid w:val="00176E19"/>
    <w:rsid w:val="0017717F"/>
    <w:rsid w:val="00181179"/>
    <w:rsid w:val="00183774"/>
    <w:rsid w:val="0018472C"/>
    <w:rsid w:val="0019352A"/>
    <w:rsid w:val="00194509"/>
    <w:rsid w:val="00197203"/>
    <w:rsid w:val="001A0076"/>
    <w:rsid w:val="001A2BE8"/>
    <w:rsid w:val="001A2FD6"/>
    <w:rsid w:val="001A684D"/>
    <w:rsid w:val="001A7655"/>
    <w:rsid w:val="001A79A0"/>
    <w:rsid w:val="001A7C27"/>
    <w:rsid w:val="001B3373"/>
    <w:rsid w:val="001C4147"/>
    <w:rsid w:val="001C4763"/>
    <w:rsid w:val="001C5FF2"/>
    <w:rsid w:val="001C71E0"/>
    <w:rsid w:val="001D3D55"/>
    <w:rsid w:val="001D4EE9"/>
    <w:rsid w:val="001E67A2"/>
    <w:rsid w:val="001E6C1F"/>
    <w:rsid w:val="001F0588"/>
    <w:rsid w:val="001F242C"/>
    <w:rsid w:val="001F29DB"/>
    <w:rsid w:val="001F3D88"/>
    <w:rsid w:val="001F623A"/>
    <w:rsid w:val="002053BA"/>
    <w:rsid w:val="00212D57"/>
    <w:rsid w:val="00217DFA"/>
    <w:rsid w:val="002209D8"/>
    <w:rsid w:val="00222103"/>
    <w:rsid w:val="0022276F"/>
    <w:rsid w:val="00223ABA"/>
    <w:rsid w:val="0022537F"/>
    <w:rsid w:val="002254EC"/>
    <w:rsid w:val="00226BC7"/>
    <w:rsid w:val="00242447"/>
    <w:rsid w:val="002462CE"/>
    <w:rsid w:val="0025264A"/>
    <w:rsid w:val="00256939"/>
    <w:rsid w:val="00262050"/>
    <w:rsid w:val="00266A7E"/>
    <w:rsid w:val="00267BEA"/>
    <w:rsid w:val="0027067D"/>
    <w:rsid w:val="00271BDF"/>
    <w:rsid w:val="00272382"/>
    <w:rsid w:val="002725B4"/>
    <w:rsid w:val="00273302"/>
    <w:rsid w:val="00281B05"/>
    <w:rsid w:val="00285580"/>
    <w:rsid w:val="00286B8D"/>
    <w:rsid w:val="00287995"/>
    <w:rsid w:val="00295899"/>
    <w:rsid w:val="002A1820"/>
    <w:rsid w:val="002A4EB0"/>
    <w:rsid w:val="002B07D6"/>
    <w:rsid w:val="002B2154"/>
    <w:rsid w:val="002B223B"/>
    <w:rsid w:val="002B6CA0"/>
    <w:rsid w:val="002C06BE"/>
    <w:rsid w:val="002C1435"/>
    <w:rsid w:val="002C5A49"/>
    <w:rsid w:val="002C7950"/>
    <w:rsid w:val="002D20AA"/>
    <w:rsid w:val="002D63DB"/>
    <w:rsid w:val="002E1DD0"/>
    <w:rsid w:val="002E3056"/>
    <w:rsid w:val="002F064F"/>
    <w:rsid w:val="002F08C8"/>
    <w:rsid w:val="002F14FE"/>
    <w:rsid w:val="002F2763"/>
    <w:rsid w:val="002F28E4"/>
    <w:rsid w:val="002F2C00"/>
    <w:rsid w:val="002F2C4B"/>
    <w:rsid w:val="00302541"/>
    <w:rsid w:val="00303C27"/>
    <w:rsid w:val="00304857"/>
    <w:rsid w:val="00307469"/>
    <w:rsid w:val="0031161F"/>
    <w:rsid w:val="00311F58"/>
    <w:rsid w:val="00312C29"/>
    <w:rsid w:val="0031695F"/>
    <w:rsid w:val="00316EC5"/>
    <w:rsid w:val="0032219E"/>
    <w:rsid w:val="003229F6"/>
    <w:rsid w:val="00322B0C"/>
    <w:rsid w:val="003255FA"/>
    <w:rsid w:val="00325C5A"/>
    <w:rsid w:val="00326096"/>
    <w:rsid w:val="003346D9"/>
    <w:rsid w:val="00344764"/>
    <w:rsid w:val="003457E0"/>
    <w:rsid w:val="00347563"/>
    <w:rsid w:val="0035248E"/>
    <w:rsid w:val="00352783"/>
    <w:rsid w:val="0035676C"/>
    <w:rsid w:val="003615E0"/>
    <w:rsid w:val="00361B9E"/>
    <w:rsid w:val="003631A9"/>
    <w:rsid w:val="00364393"/>
    <w:rsid w:val="00364B1F"/>
    <w:rsid w:val="003659AB"/>
    <w:rsid w:val="00366B1D"/>
    <w:rsid w:val="0037366A"/>
    <w:rsid w:val="00377CF3"/>
    <w:rsid w:val="00381A24"/>
    <w:rsid w:val="00383F04"/>
    <w:rsid w:val="003854CF"/>
    <w:rsid w:val="003856E1"/>
    <w:rsid w:val="00393E84"/>
    <w:rsid w:val="003A7FAA"/>
    <w:rsid w:val="003B1599"/>
    <w:rsid w:val="003B3EFA"/>
    <w:rsid w:val="003B6E46"/>
    <w:rsid w:val="003C098D"/>
    <w:rsid w:val="003C0D84"/>
    <w:rsid w:val="003C2D14"/>
    <w:rsid w:val="003C70ED"/>
    <w:rsid w:val="003C7E64"/>
    <w:rsid w:val="003D4AE0"/>
    <w:rsid w:val="003D68B9"/>
    <w:rsid w:val="003E1634"/>
    <w:rsid w:val="003E30C3"/>
    <w:rsid w:val="003F3E8E"/>
    <w:rsid w:val="003F5B1C"/>
    <w:rsid w:val="003F6179"/>
    <w:rsid w:val="003F670D"/>
    <w:rsid w:val="00401505"/>
    <w:rsid w:val="0040197A"/>
    <w:rsid w:val="004027AC"/>
    <w:rsid w:val="0040702C"/>
    <w:rsid w:val="004076A7"/>
    <w:rsid w:val="00415426"/>
    <w:rsid w:val="00415D84"/>
    <w:rsid w:val="00422FF8"/>
    <w:rsid w:val="00423CDF"/>
    <w:rsid w:val="00423DC0"/>
    <w:rsid w:val="00426003"/>
    <w:rsid w:val="0042613A"/>
    <w:rsid w:val="004266F8"/>
    <w:rsid w:val="00426CDC"/>
    <w:rsid w:val="00427A12"/>
    <w:rsid w:val="004300C2"/>
    <w:rsid w:val="0043399A"/>
    <w:rsid w:val="00441288"/>
    <w:rsid w:val="00442713"/>
    <w:rsid w:val="00442F57"/>
    <w:rsid w:val="00443929"/>
    <w:rsid w:val="004457A5"/>
    <w:rsid w:val="0044716E"/>
    <w:rsid w:val="0046516F"/>
    <w:rsid w:val="0047177B"/>
    <w:rsid w:val="00473889"/>
    <w:rsid w:val="004751D4"/>
    <w:rsid w:val="00476791"/>
    <w:rsid w:val="0047767F"/>
    <w:rsid w:val="004803DC"/>
    <w:rsid w:val="00482301"/>
    <w:rsid w:val="004842CA"/>
    <w:rsid w:val="00486853"/>
    <w:rsid w:val="00490622"/>
    <w:rsid w:val="004937E2"/>
    <w:rsid w:val="004951BD"/>
    <w:rsid w:val="004952C1"/>
    <w:rsid w:val="004A20A9"/>
    <w:rsid w:val="004A5BCE"/>
    <w:rsid w:val="004B0478"/>
    <w:rsid w:val="004B0B60"/>
    <w:rsid w:val="004B0FB2"/>
    <w:rsid w:val="004B2412"/>
    <w:rsid w:val="004B3A85"/>
    <w:rsid w:val="004B3F77"/>
    <w:rsid w:val="004B4C3E"/>
    <w:rsid w:val="004B4CF3"/>
    <w:rsid w:val="004B548A"/>
    <w:rsid w:val="004B60F6"/>
    <w:rsid w:val="004C1538"/>
    <w:rsid w:val="004C2F6C"/>
    <w:rsid w:val="004D3001"/>
    <w:rsid w:val="004D4185"/>
    <w:rsid w:val="004E2531"/>
    <w:rsid w:val="004E4832"/>
    <w:rsid w:val="004F31FC"/>
    <w:rsid w:val="004F3E2A"/>
    <w:rsid w:val="005034E5"/>
    <w:rsid w:val="0051342A"/>
    <w:rsid w:val="00514EDC"/>
    <w:rsid w:val="00515CE3"/>
    <w:rsid w:val="00516144"/>
    <w:rsid w:val="00520C6C"/>
    <w:rsid w:val="00522A50"/>
    <w:rsid w:val="00523FF6"/>
    <w:rsid w:val="005337D8"/>
    <w:rsid w:val="00534B9E"/>
    <w:rsid w:val="00535C1E"/>
    <w:rsid w:val="005417B3"/>
    <w:rsid w:val="00542EDF"/>
    <w:rsid w:val="00544458"/>
    <w:rsid w:val="005464EB"/>
    <w:rsid w:val="0055336C"/>
    <w:rsid w:val="0055548A"/>
    <w:rsid w:val="00555672"/>
    <w:rsid w:val="00556651"/>
    <w:rsid w:val="005578DD"/>
    <w:rsid w:val="00574DB0"/>
    <w:rsid w:val="00576F14"/>
    <w:rsid w:val="00580E15"/>
    <w:rsid w:val="00592E95"/>
    <w:rsid w:val="005964D8"/>
    <w:rsid w:val="005A4814"/>
    <w:rsid w:val="005A63E9"/>
    <w:rsid w:val="005A7BD5"/>
    <w:rsid w:val="005B0A7C"/>
    <w:rsid w:val="005B0E0F"/>
    <w:rsid w:val="005B1730"/>
    <w:rsid w:val="005B5833"/>
    <w:rsid w:val="005C0A3E"/>
    <w:rsid w:val="005D1B04"/>
    <w:rsid w:val="005E0C95"/>
    <w:rsid w:val="005E3418"/>
    <w:rsid w:val="005E55EF"/>
    <w:rsid w:val="00600645"/>
    <w:rsid w:val="0060158E"/>
    <w:rsid w:val="00602F2E"/>
    <w:rsid w:val="0060648A"/>
    <w:rsid w:val="0060686A"/>
    <w:rsid w:val="006071A1"/>
    <w:rsid w:val="00607C10"/>
    <w:rsid w:val="00611006"/>
    <w:rsid w:val="00622756"/>
    <w:rsid w:val="00626425"/>
    <w:rsid w:val="006351B3"/>
    <w:rsid w:val="006352D0"/>
    <w:rsid w:val="00640E0F"/>
    <w:rsid w:val="0064314F"/>
    <w:rsid w:val="00644641"/>
    <w:rsid w:val="00647489"/>
    <w:rsid w:val="00652367"/>
    <w:rsid w:val="00656298"/>
    <w:rsid w:val="00661141"/>
    <w:rsid w:val="00666B71"/>
    <w:rsid w:val="00685E8F"/>
    <w:rsid w:val="006868F1"/>
    <w:rsid w:val="006909A5"/>
    <w:rsid w:val="00692BBB"/>
    <w:rsid w:val="00693743"/>
    <w:rsid w:val="00695665"/>
    <w:rsid w:val="00697D31"/>
    <w:rsid w:val="006A0993"/>
    <w:rsid w:val="006A3D88"/>
    <w:rsid w:val="006A3E1D"/>
    <w:rsid w:val="006A4DB7"/>
    <w:rsid w:val="006A6708"/>
    <w:rsid w:val="006B0AEB"/>
    <w:rsid w:val="006B420D"/>
    <w:rsid w:val="006B57E7"/>
    <w:rsid w:val="006C3940"/>
    <w:rsid w:val="006C516C"/>
    <w:rsid w:val="006D12CC"/>
    <w:rsid w:val="006E0C64"/>
    <w:rsid w:val="006E1BA2"/>
    <w:rsid w:val="006E22B7"/>
    <w:rsid w:val="006E5A3A"/>
    <w:rsid w:val="006E5F8A"/>
    <w:rsid w:val="006F2EB5"/>
    <w:rsid w:val="00703F67"/>
    <w:rsid w:val="0071409F"/>
    <w:rsid w:val="00714CC9"/>
    <w:rsid w:val="007158EE"/>
    <w:rsid w:val="00723FED"/>
    <w:rsid w:val="00725414"/>
    <w:rsid w:val="00735D11"/>
    <w:rsid w:val="00740EB9"/>
    <w:rsid w:val="00741C83"/>
    <w:rsid w:val="00741F17"/>
    <w:rsid w:val="00753896"/>
    <w:rsid w:val="00760E30"/>
    <w:rsid w:val="007618D1"/>
    <w:rsid w:val="0076307E"/>
    <w:rsid w:val="00765842"/>
    <w:rsid w:val="00780BA0"/>
    <w:rsid w:val="00781253"/>
    <w:rsid w:val="00787E51"/>
    <w:rsid w:val="00793328"/>
    <w:rsid w:val="00796090"/>
    <w:rsid w:val="007973B5"/>
    <w:rsid w:val="007A4FA4"/>
    <w:rsid w:val="007A564E"/>
    <w:rsid w:val="007A654C"/>
    <w:rsid w:val="007B7150"/>
    <w:rsid w:val="007B7F8A"/>
    <w:rsid w:val="007C0083"/>
    <w:rsid w:val="007C2992"/>
    <w:rsid w:val="007C5CF3"/>
    <w:rsid w:val="007C602B"/>
    <w:rsid w:val="007D122E"/>
    <w:rsid w:val="007D2EB8"/>
    <w:rsid w:val="007D52E2"/>
    <w:rsid w:val="007D7661"/>
    <w:rsid w:val="007F0A7D"/>
    <w:rsid w:val="007F6318"/>
    <w:rsid w:val="007F6C1B"/>
    <w:rsid w:val="007F7AD6"/>
    <w:rsid w:val="00802016"/>
    <w:rsid w:val="00802AE1"/>
    <w:rsid w:val="00804E58"/>
    <w:rsid w:val="0080540A"/>
    <w:rsid w:val="00816EE4"/>
    <w:rsid w:val="008171E6"/>
    <w:rsid w:val="008211D9"/>
    <w:rsid w:val="00821475"/>
    <w:rsid w:val="008226FD"/>
    <w:rsid w:val="0082489C"/>
    <w:rsid w:val="00835CFA"/>
    <w:rsid w:val="00841302"/>
    <w:rsid w:val="008462D7"/>
    <w:rsid w:val="008462F3"/>
    <w:rsid w:val="00850AE7"/>
    <w:rsid w:val="0085377E"/>
    <w:rsid w:val="0085475C"/>
    <w:rsid w:val="00855181"/>
    <w:rsid w:val="0085647F"/>
    <w:rsid w:val="008624A3"/>
    <w:rsid w:val="008625B1"/>
    <w:rsid w:val="00863D54"/>
    <w:rsid w:val="00864CC7"/>
    <w:rsid w:val="00866BD4"/>
    <w:rsid w:val="008728B2"/>
    <w:rsid w:val="00876087"/>
    <w:rsid w:val="00880CC6"/>
    <w:rsid w:val="0089047B"/>
    <w:rsid w:val="008947E8"/>
    <w:rsid w:val="008A18A9"/>
    <w:rsid w:val="008A3D56"/>
    <w:rsid w:val="008A49EB"/>
    <w:rsid w:val="008A7CB5"/>
    <w:rsid w:val="008B047E"/>
    <w:rsid w:val="008B1FD9"/>
    <w:rsid w:val="008B2EEE"/>
    <w:rsid w:val="008B5962"/>
    <w:rsid w:val="008B601B"/>
    <w:rsid w:val="008B6076"/>
    <w:rsid w:val="008B6ABB"/>
    <w:rsid w:val="008B7787"/>
    <w:rsid w:val="008C007D"/>
    <w:rsid w:val="008C03B8"/>
    <w:rsid w:val="008C41C1"/>
    <w:rsid w:val="008D4844"/>
    <w:rsid w:val="008D623A"/>
    <w:rsid w:val="008D6DFC"/>
    <w:rsid w:val="008E5791"/>
    <w:rsid w:val="008E609F"/>
    <w:rsid w:val="008F1165"/>
    <w:rsid w:val="008F129C"/>
    <w:rsid w:val="008F7DA3"/>
    <w:rsid w:val="009028CF"/>
    <w:rsid w:val="00903E1C"/>
    <w:rsid w:val="009126DD"/>
    <w:rsid w:val="00915942"/>
    <w:rsid w:val="00916B1A"/>
    <w:rsid w:val="00921C90"/>
    <w:rsid w:val="00921CF0"/>
    <w:rsid w:val="00923285"/>
    <w:rsid w:val="00933940"/>
    <w:rsid w:val="009358EE"/>
    <w:rsid w:val="00940350"/>
    <w:rsid w:val="00941FF4"/>
    <w:rsid w:val="009478BB"/>
    <w:rsid w:val="00953551"/>
    <w:rsid w:val="00962420"/>
    <w:rsid w:val="00962969"/>
    <w:rsid w:val="00963611"/>
    <w:rsid w:val="00964B38"/>
    <w:rsid w:val="00975983"/>
    <w:rsid w:val="00975E6C"/>
    <w:rsid w:val="00976E9B"/>
    <w:rsid w:val="009803E7"/>
    <w:rsid w:val="00981308"/>
    <w:rsid w:val="0098334D"/>
    <w:rsid w:val="00984F87"/>
    <w:rsid w:val="009852D4"/>
    <w:rsid w:val="00986385"/>
    <w:rsid w:val="009916C2"/>
    <w:rsid w:val="00996410"/>
    <w:rsid w:val="00996AAD"/>
    <w:rsid w:val="009A0076"/>
    <w:rsid w:val="009B122C"/>
    <w:rsid w:val="009B1D33"/>
    <w:rsid w:val="009B2BD4"/>
    <w:rsid w:val="009B3738"/>
    <w:rsid w:val="009C0FC3"/>
    <w:rsid w:val="009C5B1A"/>
    <w:rsid w:val="009C7227"/>
    <w:rsid w:val="009D0188"/>
    <w:rsid w:val="009D49CF"/>
    <w:rsid w:val="009D6394"/>
    <w:rsid w:val="009E2982"/>
    <w:rsid w:val="009E2CD0"/>
    <w:rsid w:val="009E4017"/>
    <w:rsid w:val="009E4D68"/>
    <w:rsid w:val="009E4EA7"/>
    <w:rsid w:val="009E70B8"/>
    <w:rsid w:val="009F073D"/>
    <w:rsid w:val="00A00DC5"/>
    <w:rsid w:val="00A0225F"/>
    <w:rsid w:val="00A068C9"/>
    <w:rsid w:val="00A13E19"/>
    <w:rsid w:val="00A14675"/>
    <w:rsid w:val="00A1703A"/>
    <w:rsid w:val="00A22D35"/>
    <w:rsid w:val="00A2727D"/>
    <w:rsid w:val="00A30746"/>
    <w:rsid w:val="00A325EA"/>
    <w:rsid w:val="00A40F06"/>
    <w:rsid w:val="00A44856"/>
    <w:rsid w:val="00A467B8"/>
    <w:rsid w:val="00A54658"/>
    <w:rsid w:val="00A54839"/>
    <w:rsid w:val="00A55A91"/>
    <w:rsid w:val="00A564DA"/>
    <w:rsid w:val="00A56BE1"/>
    <w:rsid w:val="00A64726"/>
    <w:rsid w:val="00A71C4F"/>
    <w:rsid w:val="00A72ECA"/>
    <w:rsid w:val="00A778B4"/>
    <w:rsid w:val="00A84108"/>
    <w:rsid w:val="00A854FA"/>
    <w:rsid w:val="00A87F16"/>
    <w:rsid w:val="00AA4916"/>
    <w:rsid w:val="00AB0783"/>
    <w:rsid w:val="00AB0D9B"/>
    <w:rsid w:val="00AC0F6A"/>
    <w:rsid w:val="00AC6867"/>
    <w:rsid w:val="00AC6CD0"/>
    <w:rsid w:val="00AD2BB0"/>
    <w:rsid w:val="00AD4D65"/>
    <w:rsid w:val="00AE3806"/>
    <w:rsid w:val="00AF40A7"/>
    <w:rsid w:val="00B00EA6"/>
    <w:rsid w:val="00B068F9"/>
    <w:rsid w:val="00B10795"/>
    <w:rsid w:val="00B10F89"/>
    <w:rsid w:val="00B17861"/>
    <w:rsid w:val="00B21132"/>
    <w:rsid w:val="00B22381"/>
    <w:rsid w:val="00B23411"/>
    <w:rsid w:val="00B2443A"/>
    <w:rsid w:val="00B406B3"/>
    <w:rsid w:val="00B40821"/>
    <w:rsid w:val="00B4166E"/>
    <w:rsid w:val="00B42E52"/>
    <w:rsid w:val="00B44BE2"/>
    <w:rsid w:val="00B501FC"/>
    <w:rsid w:val="00B51C5C"/>
    <w:rsid w:val="00B532BB"/>
    <w:rsid w:val="00B60B12"/>
    <w:rsid w:val="00B61202"/>
    <w:rsid w:val="00B61F83"/>
    <w:rsid w:val="00B62BAA"/>
    <w:rsid w:val="00B636B1"/>
    <w:rsid w:val="00B644A3"/>
    <w:rsid w:val="00B7344D"/>
    <w:rsid w:val="00B734DD"/>
    <w:rsid w:val="00B811BD"/>
    <w:rsid w:val="00B82A73"/>
    <w:rsid w:val="00B82DA8"/>
    <w:rsid w:val="00B863BE"/>
    <w:rsid w:val="00B916CF"/>
    <w:rsid w:val="00B91B8D"/>
    <w:rsid w:val="00B94259"/>
    <w:rsid w:val="00B96BDF"/>
    <w:rsid w:val="00BA20F4"/>
    <w:rsid w:val="00BA389A"/>
    <w:rsid w:val="00BA4659"/>
    <w:rsid w:val="00BA6EEB"/>
    <w:rsid w:val="00BA7BFC"/>
    <w:rsid w:val="00BB0E01"/>
    <w:rsid w:val="00BB1969"/>
    <w:rsid w:val="00BB4025"/>
    <w:rsid w:val="00BB4245"/>
    <w:rsid w:val="00BB6BB6"/>
    <w:rsid w:val="00BC02A4"/>
    <w:rsid w:val="00BC7AF0"/>
    <w:rsid w:val="00BD5DB3"/>
    <w:rsid w:val="00BD66F3"/>
    <w:rsid w:val="00BE0AB0"/>
    <w:rsid w:val="00BF0360"/>
    <w:rsid w:val="00BF431F"/>
    <w:rsid w:val="00BF5567"/>
    <w:rsid w:val="00BF6258"/>
    <w:rsid w:val="00BF72F0"/>
    <w:rsid w:val="00C11390"/>
    <w:rsid w:val="00C11794"/>
    <w:rsid w:val="00C150F6"/>
    <w:rsid w:val="00C20CAA"/>
    <w:rsid w:val="00C21DAC"/>
    <w:rsid w:val="00C35827"/>
    <w:rsid w:val="00C40C72"/>
    <w:rsid w:val="00C432B2"/>
    <w:rsid w:val="00C43672"/>
    <w:rsid w:val="00C43CFD"/>
    <w:rsid w:val="00C61304"/>
    <w:rsid w:val="00C62414"/>
    <w:rsid w:val="00C63322"/>
    <w:rsid w:val="00C6637B"/>
    <w:rsid w:val="00C71599"/>
    <w:rsid w:val="00C72956"/>
    <w:rsid w:val="00C7612D"/>
    <w:rsid w:val="00C76D95"/>
    <w:rsid w:val="00C77F26"/>
    <w:rsid w:val="00C8012E"/>
    <w:rsid w:val="00C82C3F"/>
    <w:rsid w:val="00C87B34"/>
    <w:rsid w:val="00C92074"/>
    <w:rsid w:val="00C92676"/>
    <w:rsid w:val="00C950A2"/>
    <w:rsid w:val="00C967E4"/>
    <w:rsid w:val="00CA4A33"/>
    <w:rsid w:val="00CA5753"/>
    <w:rsid w:val="00CA796B"/>
    <w:rsid w:val="00CB181F"/>
    <w:rsid w:val="00CB3F21"/>
    <w:rsid w:val="00CC149E"/>
    <w:rsid w:val="00CC5A0D"/>
    <w:rsid w:val="00CC718D"/>
    <w:rsid w:val="00CD5AA2"/>
    <w:rsid w:val="00CE0E69"/>
    <w:rsid w:val="00CE2A17"/>
    <w:rsid w:val="00CE2A44"/>
    <w:rsid w:val="00CE5572"/>
    <w:rsid w:val="00CE633C"/>
    <w:rsid w:val="00CE633F"/>
    <w:rsid w:val="00CE709E"/>
    <w:rsid w:val="00CE78C1"/>
    <w:rsid w:val="00CF30EE"/>
    <w:rsid w:val="00CF395F"/>
    <w:rsid w:val="00CF3A2B"/>
    <w:rsid w:val="00CF50A4"/>
    <w:rsid w:val="00D05D1E"/>
    <w:rsid w:val="00D05E60"/>
    <w:rsid w:val="00D1231B"/>
    <w:rsid w:val="00D12C44"/>
    <w:rsid w:val="00D20BEB"/>
    <w:rsid w:val="00D20D71"/>
    <w:rsid w:val="00D22B96"/>
    <w:rsid w:val="00D25573"/>
    <w:rsid w:val="00D25BDA"/>
    <w:rsid w:val="00D26209"/>
    <w:rsid w:val="00D27505"/>
    <w:rsid w:val="00D3294A"/>
    <w:rsid w:val="00D33C22"/>
    <w:rsid w:val="00D37951"/>
    <w:rsid w:val="00D4004C"/>
    <w:rsid w:val="00D50121"/>
    <w:rsid w:val="00D50CCF"/>
    <w:rsid w:val="00D51BBF"/>
    <w:rsid w:val="00D53497"/>
    <w:rsid w:val="00D56241"/>
    <w:rsid w:val="00D724E9"/>
    <w:rsid w:val="00D72A19"/>
    <w:rsid w:val="00D7425C"/>
    <w:rsid w:val="00D77BFD"/>
    <w:rsid w:val="00D80220"/>
    <w:rsid w:val="00D815C7"/>
    <w:rsid w:val="00D846AE"/>
    <w:rsid w:val="00D90AE0"/>
    <w:rsid w:val="00D92E80"/>
    <w:rsid w:val="00D93CFC"/>
    <w:rsid w:val="00D95319"/>
    <w:rsid w:val="00D968EB"/>
    <w:rsid w:val="00DA0C64"/>
    <w:rsid w:val="00DA37C8"/>
    <w:rsid w:val="00DA72B8"/>
    <w:rsid w:val="00DB2599"/>
    <w:rsid w:val="00DB2BC1"/>
    <w:rsid w:val="00DB308B"/>
    <w:rsid w:val="00DC1227"/>
    <w:rsid w:val="00DC1DF2"/>
    <w:rsid w:val="00DC29EA"/>
    <w:rsid w:val="00DC36A2"/>
    <w:rsid w:val="00DC76F5"/>
    <w:rsid w:val="00DF0DCD"/>
    <w:rsid w:val="00DF11A6"/>
    <w:rsid w:val="00DF466A"/>
    <w:rsid w:val="00E01C16"/>
    <w:rsid w:val="00E056A4"/>
    <w:rsid w:val="00E064D1"/>
    <w:rsid w:val="00E068DD"/>
    <w:rsid w:val="00E1160B"/>
    <w:rsid w:val="00E123F9"/>
    <w:rsid w:val="00E20C62"/>
    <w:rsid w:val="00E21CD9"/>
    <w:rsid w:val="00E26C8A"/>
    <w:rsid w:val="00E2783F"/>
    <w:rsid w:val="00E32CF3"/>
    <w:rsid w:val="00E3336D"/>
    <w:rsid w:val="00E36894"/>
    <w:rsid w:val="00E43C5F"/>
    <w:rsid w:val="00E45DEB"/>
    <w:rsid w:val="00E50545"/>
    <w:rsid w:val="00E52092"/>
    <w:rsid w:val="00E553C5"/>
    <w:rsid w:val="00E56F89"/>
    <w:rsid w:val="00E62113"/>
    <w:rsid w:val="00E632E0"/>
    <w:rsid w:val="00E63F69"/>
    <w:rsid w:val="00E6732B"/>
    <w:rsid w:val="00E6756D"/>
    <w:rsid w:val="00E72702"/>
    <w:rsid w:val="00E75F7C"/>
    <w:rsid w:val="00E82A3F"/>
    <w:rsid w:val="00E83100"/>
    <w:rsid w:val="00E85208"/>
    <w:rsid w:val="00E854CC"/>
    <w:rsid w:val="00E85641"/>
    <w:rsid w:val="00E9336F"/>
    <w:rsid w:val="00E944C8"/>
    <w:rsid w:val="00E957F9"/>
    <w:rsid w:val="00EA180F"/>
    <w:rsid w:val="00EA209E"/>
    <w:rsid w:val="00EA2969"/>
    <w:rsid w:val="00EB177B"/>
    <w:rsid w:val="00EB7D4B"/>
    <w:rsid w:val="00EC06E2"/>
    <w:rsid w:val="00EC238E"/>
    <w:rsid w:val="00ED07CB"/>
    <w:rsid w:val="00ED2506"/>
    <w:rsid w:val="00ED5CB2"/>
    <w:rsid w:val="00EE09BE"/>
    <w:rsid w:val="00EE4415"/>
    <w:rsid w:val="00EF2CBF"/>
    <w:rsid w:val="00EF6913"/>
    <w:rsid w:val="00EF7586"/>
    <w:rsid w:val="00F00273"/>
    <w:rsid w:val="00F03548"/>
    <w:rsid w:val="00F04E0D"/>
    <w:rsid w:val="00F0771E"/>
    <w:rsid w:val="00F1019F"/>
    <w:rsid w:val="00F16983"/>
    <w:rsid w:val="00F17193"/>
    <w:rsid w:val="00F17322"/>
    <w:rsid w:val="00F202DC"/>
    <w:rsid w:val="00F22565"/>
    <w:rsid w:val="00F3207C"/>
    <w:rsid w:val="00F32E19"/>
    <w:rsid w:val="00F345F5"/>
    <w:rsid w:val="00F35830"/>
    <w:rsid w:val="00F36561"/>
    <w:rsid w:val="00F375DD"/>
    <w:rsid w:val="00F469FD"/>
    <w:rsid w:val="00F5576E"/>
    <w:rsid w:val="00F5582D"/>
    <w:rsid w:val="00F56B9E"/>
    <w:rsid w:val="00F61FB6"/>
    <w:rsid w:val="00F7116F"/>
    <w:rsid w:val="00F71619"/>
    <w:rsid w:val="00F717B0"/>
    <w:rsid w:val="00F732DC"/>
    <w:rsid w:val="00F73794"/>
    <w:rsid w:val="00F73F70"/>
    <w:rsid w:val="00F7583F"/>
    <w:rsid w:val="00F93AAA"/>
    <w:rsid w:val="00F93B4E"/>
    <w:rsid w:val="00F9621F"/>
    <w:rsid w:val="00F97A71"/>
    <w:rsid w:val="00FA29E7"/>
    <w:rsid w:val="00FA7B79"/>
    <w:rsid w:val="00FB5F89"/>
    <w:rsid w:val="00FC020D"/>
    <w:rsid w:val="00FC38EC"/>
    <w:rsid w:val="00FC4FE5"/>
    <w:rsid w:val="00FC6314"/>
    <w:rsid w:val="00FD2649"/>
    <w:rsid w:val="00FD419B"/>
    <w:rsid w:val="00FD54EF"/>
    <w:rsid w:val="00FD65FF"/>
    <w:rsid w:val="00FE05F3"/>
    <w:rsid w:val="00FE3515"/>
    <w:rsid w:val="00FE56BC"/>
    <w:rsid w:val="00FF7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4931E8"/>
  <w15:chartTrackingRefBased/>
  <w15:docId w15:val="{77A4A611-90F4-41CC-B860-6CDF59F22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0C7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426CDC"/>
    <w:pPr>
      <w:keepNext/>
      <w:outlineLvl w:val="0"/>
    </w:pPr>
    <w:rPr>
      <w:rFonts w:ascii="Arial" w:hAnsi="Arial" w:cs="Arial"/>
      <w:sz w:val="28"/>
    </w:rPr>
  </w:style>
  <w:style w:type="paragraph" w:styleId="Heading2">
    <w:name w:val="heading 2"/>
    <w:basedOn w:val="Normal"/>
    <w:next w:val="Normal"/>
    <w:link w:val="Heading2Char"/>
    <w:qFormat/>
    <w:rsid w:val="00426CDC"/>
    <w:pPr>
      <w:keepNext/>
      <w:outlineLvl w:val="1"/>
    </w:pPr>
    <w:rPr>
      <w:rFonts w:ascii="Arial" w:hAnsi="Arial"/>
      <w:sz w:val="28"/>
      <w:u w:val="single"/>
    </w:rPr>
  </w:style>
  <w:style w:type="paragraph" w:styleId="Heading3">
    <w:name w:val="heading 3"/>
    <w:basedOn w:val="Normal"/>
    <w:next w:val="Normal"/>
    <w:qFormat/>
    <w:rsid w:val="00426CDC"/>
    <w:pPr>
      <w:keepNext/>
      <w:tabs>
        <w:tab w:val="left" w:pos="1560"/>
      </w:tabs>
      <w:jc w:val="both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qFormat/>
    <w:rsid w:val="00426CDC"/>
    <w:pPr>
      <w:keepNext/>
      <w:tabs>
        <w:tab w:val="left" w:pos="1560"/>
      </w:tabs>
      <w:outlineLvl w:val="3"/>
    </w:pPr>
    <w:rPr>
      <w:rFonts w:ascii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alutation">
    <w:name w:val="Salutation"/>
    <w:basedOn w:val="Normal"/>
    <w:next w:val="Normal"/>
    <w:rPr>
      <w:rFonts w:eastAsia="KaiTi"/>
      <w:sz w:val="28"/>
      <w:lang w:eastAsia="zh-CN"/>
    </w:rPr>
  </w:style>
  <w:style w:type="paragraph" w:styleId="Closing">
    <w:name w:val="Closing"/>
    <w:basedOn w:val="Normal"/>
    <w:pPr>
      <w:ind w:left="4320"/>
    </w:pPr>
    <w:rPr>
      <w:rFonts w:eastAsia="KaiTi"/>
      <w:sz w:val="28"/>
      <w:lang w:eastAsia="zh-CN"/>
    </w:rPr>
  </w:style>
  <w:style w:type="paragraph" w:styleId="Date">
    <w:name w:val="Date"/>
    <w:basedOn w:val="Normal"/>
    <w:next w:val="Normal"/>
    <w:rsid w:val="00426CDC"/>
  </w:style>
  <w:style w:type="paragraph" w:styleId="Footer">
    <w:name w:val="footer"/>
    <w:basedOn w:val="Normal"/>
    <w:rsid w:val="00602F2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16983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rsid w:val="004B0FB2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312C29"/>
    <w:rPr>
      <w:rFonts w:ascii="Arial" w:hAnsi="Arial" w:cs="Arial"/>
      <w:sz w:val="28"/>
      <w:szCs w:val="24"/>
      <w:u w:val="single"/>
      <w:lang w:val="en-US" w:eastAsia="en-US"/>
    </w:rPr>
  </w:style>
  <w:style w:type="character" w:styleId="Emphasis">
    <w:name w:val="Emphasis"/>
    <w:qFormat/>
    <w:rsid w:val="00986385"/>
    <w:rPr>
      <w:i/>
      <w:iCs/>
    </w:rPr>
  </w:style>
  <w:style w:type="table" w:styleId="TableGrid">
    <w:name w:val="Table Grid"/>
    <w:basedOn w:val="TableNormal"/>
    <w:rsid w:val="003F5B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5C1E"/>
    <w:pPr>
      <w:ind w:left="720"/>
      <w:contextualSpacing/>
    </w:pPr>
  </w:style>
  <w:style w:type="character" w:styleId="Hyperlink">
    <w:name w:val="Hyperlink"/>
    <w:basedOn w:val="DefaultParagraphFont"/>
    <w:rsid w:val="004A5B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5B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7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8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4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92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706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532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8900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87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602075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723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2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iqing@wuzong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2F97F2-C75A-4304-813C-1E5F099ED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敬启者：</vt:lpstr>
    </vt:vector>
  </TitlesOfParts>
  <Company>Singapore Wushu</Company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敬启者：</dc:title>
  <dc:subject/>
  <dc:creator>Wushu</dc:creator>
  <cp:keywords/>
  <cp:lastModifiedBy>meng hong leow</cp:lastModifiedBy>
  <cp:revision>3</cp:revision>
  <cp:lastPrinted>2023-12-04T07:35:00Z</cp:lastPrinted>
  <dcterms:created xsi:type="dcterms:W3CDTF">2023-12-05T07:30:00Z</dcterms:created>
  <dcterms:modified xsi:type="dcterms:W3CDTF">2023-12-28T04:57:00Z</dcterms:modified>
</cp:coreProperties>
</file>